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8D1F04"/>
    <w:p w14:paraId="13AD8A96" w14:textId="77777777" w:rsidR="008D1F04" w:rsidRPr="008D1F04" w:rsidRDefault="008D1F04" w:rsidP="008D1F04">
      <w:pPr>
        <w:spacing w:after="120"/>
        <w:jc w:val="center"/>
        <w:rPr>
          <w:sz w:val="40"/>
          <w:szCs w:val="40"/>
        </w:rPr>
      </w:pPr>
      <w:r w:rsidRPr="008D1F04">
        <w:rPr>
          <w:sz w:val="40"/>
          <w:szCs w:val="40"/>
        </w:rPr>
        <w:t>Amanda Queiroz Sobral</w:t>
      </w:r>
    </w:p>
    <w:p w14:paraId="03AA5584" w14:textId="77777777" w:rsidR="008D1F04" w:rsidRPr="008D1F04" w:rsidRDefault="008D1F04" w:rsidP="008D1F04">
      <w:pPr>
        <w:spacing w:after="120"/>
        <w:jc w:val="center"/>
        <w:rPr>
          <w:sz w:val="40"/>
          <w:szCs w:val="40"/>
        </w:rPr>
      </w:pPr>
      <w:r w:rsidRPr="008D1F04">
        <w:rPr>
          <w:sz w:val="40"/>
          <w:szCs w:val="40"/>
        </w:rPr>
        <w:t>Carlos Eduardo Hobmeier</w:t>
      </w:r>
    </w:p>
    <w:p w14:paraId="389F6532" w14:textId="77777777" w:rsidR="008D1F04" w:rsidRPr="008D1F04" w:rsidRDefault="008D1F04" w:rsidP="008D1F04">
      <w:pPr>
        <w:spacing w:after="120"/>
        <w:jc w:val="center"/>
        <w:rPr>
          <w:sz w:val="40"/>
          <w:szCs w:val="40"/>
        </w:rPr>
      </w:pPr>
      <w:r w:rsidRPr="008D1F04">
        <w:rPr>
          <w:sz w:val="40"/>
          <w:szCs w:val="40"/>
        </w:rPr>
        <w:t>João Vitor de Freitas</w:t>
      </w:r>
    </w:p>
    <w:p w14:paraId="55FA0A80" w14:textId="77777777" w:rsidR="008D1F04" w:rsidRPr="008D1F04" w:rsidRDefault="008D1F04" w:rsidP="008D1F04">
      <w:pPr>
        <w:spacing w:after="120"/>
        <w:jc w:val="center"/>
        <w:rPr>
          <w:sz w:val="40"/>
          <w:szCs w:val="40"/>
        </w:rPr>
      </w:pPr>
      <w:r w:rsidRPr="008D1F04">
        <w:rPr>
          <w:sz w:val="40"/>
          <w:szCs w:val="40"/>
        </w:rPr>
        <w:t>Rafael Giroldo Gabardo</w:t>
      </w:r>
    </w:p>
    <w:p w14:paraId="0A5D9D67" w14:textId="7471BA72" w:rsidR="00E02AE5" w:rsidRPr="008D1F04" w:rsidRDefault="008D1F04" w:rsidP="008D1F04">
      <w:pPr>
        <w:spacing w:after="120"/>
        <w:jc w:val="center"/>
        <w:rPr>
          <w:sz w:val="40"/>
          <w:szCs w:val="40"/>
        </w:rPr>
      </w:pPr>
      <w:r w:rsidRPr="008D1F04">
        <w:rPr>
          <w:sz w:val="40"/>
          <w:szCs w:val="40"/>
        </w:rPr>
        <w:t>Tiago Bisolo Prestes</w:t>
      </w:r>
    </w:p>
    <w:p w14:paraId="0AD385E4" w14:textId="6FC43CB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04E86AD" w:rsidR="0010663D" w:rsidRPr="008D1F04" w:rsidRDefault="008D1F04" w:rsidP="0010663D">
      <w:pPr>
        <w:jc w:val="center"/>
        <w:rPr>
          <w:sz w:val="32"/>
          <w:szCs w:val="32"/>
        </w:rPr>
      </w:pPr>
      <w:r w:rsidRPr="008D1F04">
        <w:rPr>
          <w:sz w:val="32"/>
          <w:szCs w:val="32"/>
        </w:rPr>
        <w:t>CARINGCRAFTERS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E8E99F2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FB4BDB2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0FD45442" w:rsidR="00017559" w:rsidRDefault="00017559" w:rsidP="008D1F04">
                            <w:pPr>
                              <w:spacing w:after="0"/>
                              <w:jc w:val="both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 xml:space="preserve">Experiência Criativa – </w:t>
                            </w:r>
                            <w:r w:rsidR="00584C2D">
                              <w:rPr>
                                <w:b/>
                                <w:bCs/>
                              </w:rPr>
                              <w:t>Implementando Sistemas de Informação</w:t>
                            </w:r>
                            <w:r>
                              <w:t xml:space="preserve">, do curso de Bacharelado em </w:t>
                            </w:r>
                            <w:r w:rsidR="00584C2D">
                              <w:t>Sistemas de informação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47BE2F4F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584C2D">
                              <w:t>e</w:t>
                            </w:r>
                            <w:r>
                              <w:t>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 w:rsidRPr="00E02AE5">
                              <w:t>Prof</w:t>
                            </w:r>
                            <w:r w:rsidRPr="00E02AE5">
                              <w:rPr>
                                <w:vertAlign w:val="superscript"/>
                              </w:rPr>
                              <w:t>a</w:t>
                            </w:r>
                            <w:r w:rsidRPr="00E02AE5">
                              <w:t xml:space="preserve">. </w:t>
                            </w:r>
                            <w:r>
                              <w:t>Cristina Verçosa P. B. de Souza</w:t>
                            </w:r>
                          </w:p>
                          <w:p w14:paraId="73036ABA" w14:textId="720FE369" w:rsidR="00EC5D93" w:rsidRDefault="00EC5D93" w:rsidP="00C253D8">
                            <w:pPr>
                              <w:spacing w:after="0"/>
                            </w:pPr>
                            <w:r>
                              <w:t>Prof. Tiago Adelino Navarr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0FD45442" w:rsidR="00017559" w:rsidRDefault="00017559" w:rsidP="008D1F04">
                      <w:pPr>
                        <w:spacing w:after="0"/>
                        <w:jc w:val="both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 xml:space="preserve">Experiência Criativa – </w:t>
                      </w:r>
                      <w:r w:rsidR="00584C2D">
                        <w:rPr>
                          <w:b/>
                          <w:bCs/>
                        </w:rPr>
                        <w:t>Implementando Sistemas de Informação</w:t>
                      </w:r>
                      <w:r>
                        <w:t xml:space="preserve">, do curso de Bacharelado em </w:t>
                      </w:r>
                      <w:r w:rsidR="00584C2D">
                        <w:t>Sistemas de informação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47BE2F4F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584C2D">
                        <w:t>e</w:t>
                      </w:r>
                      <w:r>
                        <w:t>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 w:rsidRPr="00E02AE5">
                        <w:t>Prof</w:t>
                      </w:r>
                      <w:r w:rsidRPr="00E02AE5">
                        <w:rPr>
                          <w:vertAlign w:val="superscript"/>
                        </w:rPr>
                        <w:t>a</w:t>
                      </w:r>
                      <w:r w:rsidRPr="00E02AE5">
                        <w:t xml:space="preserve">. </w:t>
                      </w:r>
                      <w:r>
                        <w:t>Cristina Verçosa P. B. de Souza</w:t>
                      </w:r>
                    </w:p>
                    <w:p w14:paraId="73036ABA" w14:textId="720FE369" w:rsidR="00EC5D93" w:rsidRDefault="00EC5D93" w:rsidP="00C253D8">
                      <w:pPr>
                        <w:spacing w:after="0"/>
                      </w:pPr>
                      <w:r>
                        <w:t>Prof. Tiago Adelino Navarr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1E0769EC" w14:textId="77777777" w:rsidR="008D1F04" w:rsidRDefault="008D1F04" w:rsidP="0010663D">
      <w:pPr>
        <w:jc w:val="center"/>
      </w:pPr>
    </w:p>
    <w:p w14:paraId="6FEDE7B3" w14:textId="1D774F9D" w:rsidR="0010663D" w:rsidRDefault="0010663D" w:rsidP="0010663D">
      <w:pPr>
        <w:jc w:val="center"/>
      </w:pPr>
      <w:r>
        <w:t>Curitiba</w:t>
      </w:r>
    </w:p>
    <w:p w14:paraId="138ABACB" w14:textId="1478DAFD" w:rsidR="0010663D" w:rsidRDefault="0010663D" w:rsidP="0010663D">
      <w:pPr>
        <w:jc w:val="center"/>
      </w:pPr>
      <w:r>
        <w:t>202</w:t>
      </w:r>
      <w:r w:rsidR="00EC5D93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280308E8" w14:textId="0456B9BB" w:rsidR="00E02AE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184421" w:history="1">
            <w:r w:rsidR="00E02AE5" w:rsidRPr="008A3BC4">
              <w:rPr>
                <w:rStyle w:val="Hyperlink"/>
                <w:noProof/>
              </w:rPr>
              <w:t>ARTEFATO 1: Quadro “3 Objetivos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1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3B56F5">
              <w:rPr>
                <w:noProof/>
                <w:webHidden/>
              </w:rPr>
              <w:t>3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7798406" w14:textId="7929CDE7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2" w:history="1">
            <w:r w:rsidR="00E02AE5" w:rsidRPr="008A3BC4">
              <w:rPr>
                <w:rStyle w:val="Hyperlink"/>
                <w:noProof/>
              </w:rPr>
              <w:t>ARTEFATO 2: Quadro “é – não é – faz – não faz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2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3B56F5">
              <w:rPr>
                <w:noProof/>
                <w:webHidden/>
              </w:rPr>
              <w:t>4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2BCAA88E" w14:textId="7A597BE8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3" w:history="1">
            <w:r w:rsidR="00E02AE5" w:rsidRPr="008A3BC4">
              <w:rPr>
                <w:rStyle w:val="Hyperlink"/>
                <w:noProof/>
              </w:rPr>
              <w:t>ARTEFATO 3: Relação de Requisito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3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3B56F5">
              <w:rPr>
                <w:noProof/>
                <w:webHidden/>
              </w:rPr>
              <w:t>5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8B12947" w14:textId="777CCF8C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4" w:history="1">
            <w:r w:rsidR="00E02AE5" w:rsidRPr="008A3BC4">
              <w:rPr>
                <w:rStyle w:val="Hyperlink"/>
                <w:noProof/>
              </w:rPr>
              <w:t>ARTEFATO 4: Modelo Relacional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4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3B56F5">
              <w:rPr>
                <w:noProof/>
                <w:webHidden/>
              </w:rPr>
              <w:t>7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5F894C87" w14:textId="67081E51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5" w:history="1">
            <w:r w:rsidR="00E02AE5" w:rsidRPr="008A3BC4">
              <w:rPr>
                <w:rStyle w:val="Hyperlink"/>
                <w:noProof/>
              </w:rPr>
              <w:t>REFERÊNCIA BIBLIOGRÁFICA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5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3B56F5">
              <w:rPr>
                <w:noProof/>
                <w:webHidden/>
              </w:rPr>
              <w:t>8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6944E5D1" w14:textId="3149B8A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C27D5A2" w14:textId="741B7865" w:rsidR="00D87E14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29184451" w:history="1">
        <w:r w:rsidR="00D87E14" w:rsidRPr="002F0264">
          <w:rPr>
            <w:rStyle w:val="Hyperlink"/>
            <w:noProof/>
          </w:rPr>
          <w:t>Figura 1 – Quadro “3 Objetivos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1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3</w:t>
        </w:r>
        <w:r w:rsidR="00D87E14">
          <w:rPr>
            <w:noProof/>
            <w:webHidden/>
          </w:rPr>
          <w:fldChar w:fldCharType="end"/>
        </w:r>
      </w:hyperlink>
    </w:p>
    <w:p w14:paraId="4F3B8A9B" w14:textId="771F42FB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2" w:history="1">
        <w:r w:rsidR="00D87E14" w:rsidRPr="002F0264">
          <w:rPr>
            <w:rStyle w:val="Hyperlink"/>
            <w:noProof/>
          </w:rPr>
          <w:t>Figura 2 – Quadro “é – não é – faz – não faz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2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4</w:t>
        </w:r>
        <w:r w:rsidR="00D87E14">
          <w:rPr>
            <w:noProof/>
            <w:webHidden/>
          </w:rPr>
          <w:fldChar w:fldCharType="end"/>
        </w:r>
      </w:hyperlink>
    </w:p>
    <w:p w14:paraId="3A4145BC" w14:textId="781EDF1A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3" w:history="1">
        <w:r w:rsidR="00D87E14" w:rsidRPr="002F0264">
          <w:rPr>
            <w:rStyle w:val="Hyperlink"/>
            <w:noProof/>
            <w:lang w:val="en-US"/>
          </w:rPr>
          <w:t>Figura 3 – Requisitos do Produto</w:t>
        </w:r>
        <w:r w:rsidR="00D87E14" w:rsidRPr="002F0264">
          <w:rPr>
            <w:rStyle w:val="Hyperlink"/>
            <w:noProof/>
          </w:rPr>
          <w:t>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3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5</w:t>
        </w:r>
        <w:r w:rsidR="00D87E14">
          <w:rPr>
            <w:noProof/>
            <w:webHidden/>
          </w:rPr>
          <w:fldChar w:fldCharType="end"/>
        </w:r>
      </w:hyperlink>
    </w:p>
    <w:p w14:paraId="751D0693" w14:textId="6F720B89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4" w:history="1">
        <w:r w:rsidR="00D87E14" w:rsidRPr="002F0264">
          <w:rPr>
            <w:rStyle w:val="Hyperlink"/>
            <w:noProof/>
          </w:rPr>
          <w:t>Figura 4 – Exemplo: Projeto Lógico – Modelo Relacional construído com engenharia reversa.</w:t>
        </w:r>
        <w:r w:rsidR="00D87E14">
          <w:rPr>
            <w:noProof/>
            <w:webHidden/>
          </w:rPr>
          <w:tab/>
        </w:r>
        <w:r w:rsidR="003B56F5">
          <w:rPr>
            <w:noProof/>
            <w:webHidden/>
          </w:rPr>
          <w:t>7</w:t>
        </w:r>
      </w:hyperlink>
    </w:p>
    <w:p w14:paraId="3DA00C4A" w14:textId="759227F7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29184421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775B1F79" w14:textId="77777777" w:rsidR="00991707" w:rsidRDefault="00991707" w:rsidP="008D1F04">
            <w:pPr>
              <w:jc w:val="both"/>
              <w:rPr>
                <w:sz w:val="24"/>
                <w:szCs w:val="24"/>
              </w:rPr>
            </w:pPr>
          </w:p>
          <w:p w14:paraId="09A5BC1F" w14:textId="5FAFD3BF" w:rsidR="0094014C" w:rsidRPr="00FA629D" w:rsidRDefault="008D1F04" w:rsidP="008D1F04">
            <w:pPr>
              <w:jc w:val="both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Promover a conexão entre instituições e pessoas interessadas em atuar como voluntári</w:t>
            </w:r>
            <w:r>
              <w:rPr>
                <w:sz w:val="24"/>
                <w:szCs w:val="24"/>
              </w:rPr>
              <w:t>a</w:t>
            </w:r>
            <w:r w:rsidRPr="008D1F04">
              <w:rPr>
                <w:sz w:val="24"/>
                <w:szCs w:val="24"/>
              </w:rPr>
              <w:t>s, criando um espaço colaborativo para facilitar e incentivar o voluntariado.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57D69F73" w14:textId="77777777" w:rsidR="00991707" w:rsidRDefault="00991707" w:rsidP="008D1F04">
            <w:pPr>
              <w:jc w:val="both"/>
              <w:rPr>
                <w:sz w:val="24"/>
                <w:szCs w:val="24"/>
              </w:rPr>
            </w:pPr>
          </w:p>
          <w:p w14:paraId="37784C90" w14:textId="2A03335F" w:rsidR="0094014C" w:rsidRPr="00FA629D" w:rsidRDefault="008D1F04" w:rsidP="008D1F04">
            <w:pPr>
              <w:jc w:val="both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Simplificar o processo para os indivíduos interessados e/ou voluntários encontrarem instituições compatíveis com seus interesses e valores.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31B18982" w14:textId="77777777" w:rsidR="00991707" w:rsidRDefault="00991707" w:rsidP="008D1F04">
            <w:pPr>
              <w:jc w:val="both"/>
              <w:rPr>
                <w:sz w:val="24"/>
                <w:szCs w:val="24"/>
              </w:rPr>
            </w:pPr>
          </w:p>
          <w:p w14:paraId="25B19DBF" w14:textId="7DD36408" w:rsidR="0094014C" w:rsidRPr="00FA629D" w:rsidRDefault="008D1F04" w:rsidP="008D1F04">
            <w:pPr>
              <w:jc w:val="both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Possibilitar que as instituições divulguem oportunidades de voluntariado, eventos sociais e necessidades específicas de doações.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2918445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29184422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9215" w:type="dxa"/>
        <w:tblInd w:w="-289" w:type="dxa"/>
        <w:tblLook w:val="04A0" w:firstRow="1" w:lastRow="0" w:firstColumn="1" w:lastColumn="0" w:noHBand="0" w:noVBand="1"/>
      </w:tblPr>
      <w:tblGrid>
        <w:gridCol w:w="4537"/>
        <w:gridCol w:w="4678"/>
      </w:tblGrid>
      <w:tr w:rsidR="003A4DD3" w:rsidRPr="00F76475" w14:paraId="49BFD08D" w14:textId="77777777" w:rsidTr="00067BC4">
        <w:trPr>
          <w:trHeight w:val="386"/>
        </w:trPr>
        <w:tc>
          <w:tcPr>
            <w:tcW w:w="9215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067BC4">
        <w:trPr>
          <w:trHeight w:val="419"/>
        </w:trPr>
        <w:tc>
          <w:tcPr>
            <w:tcW w:w="9215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067BC4">
        <w:trPr>
          <w:trHeight w:val="1687"/>
        </w:trPr>
        <w:tc>
          <w:tcPr>
            <w:tcW w:w="4537" w:type="dxa"/>
          </w:tcPr>
          <w:p w14:paraId="1F0FF045" w14:textId="62BB96E5" w:rsidR="0094014C" w:rsidRPr="00F76475" w:rsidRDefault="0094014C" w:rsidP="00E914D8">
            <w:pPr>
              <w:ind w:right="178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E914D8">
            <w:pPr>
              <w:ind w:right="178"/>
              <w:rPr>
                <w:sz w:val="24"/>
                <w:szCs w:val="24"/>
              </w:rPr>
            </w:pPr>
          </w:p>
          <w:p w14:paraId="1C1EDB58" w14:textId="5CBE8EDA" w:rsidR="00691BFB" w:rsidRDefault="008D1F04" w:rsidP="00E914D8">
            <w:pPr>
              <w:ind w:left="169" w:right="178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•</w:t>
            </w:r>
            <w:r>
              <w:rPr>
                <w:sz w:val="24"/>
                <w:szCs w:val="24"/>
              </w:rPr>
              <w:t xml:space="preserve"> </w:t>
            </w:r>
            <w:r w:rsidR="00E914D8">
              <w:rPr>
                <w:sz w:val="24"/>
                <w:szCs w:val="24"/>
              </w:rPr>
              <w:t xml:space="preserve">    </w:t>
            </w:r>
            <w:r w:rsidRPr="008D1F04">
              <w:rPr>
                <w:sz w:val="24"/>
                <w:szCs w:val="24"/>
              </w:rPr>
              <w:t>Aplicação web;</w:t>
            </w:r>
          </w:p>
          <w:p w14:paraId="642F49B1" w14:textId="77777777" w:rsidR="00E914D8" w:rsidRPr="008D1F04" w:rsidRDefault="00E914D8" w:rsidP="00E914D8">
            <w:pPr>
              <w:spacing w:after="0" w:line="240" w:lineRule="auto"/>
              <w:ind w:right="178"/>
              <w:rPr>
                <w:sz w:val="24"/>
                <w:szCs w:val="24"/>
              </w:rPr>
            </w:pPr>
          </w:p>
          <w:p w14:paraId="7DAA1FFD" w14:textId="685DEDD1" w:rsidR="008D1F04" w:rsidRDefault="008D1F04" w:rsidP="00E914D8">
            <w:pPr>
              <w:ind w:left="169" w:right="178"/>
              <w:jc w:val="both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•</w:t>
            </w:r>
            <w:r>
              <w:rPr>
                <w:sz w:val="24"/>
                <w:szCs w:val="24"/>
              </w:rPr>
              <w:t xml:space="preserve"> </w:t>
            </w:r>
            <w:r w:rsidR="00067BC4">
              <w:rPr>
                <w:sz w:val="24"/>
                <w:szCs w:val="24"/>
              </w:rPr>
              <w:t xml:space="preserve">    </w:t>
            </w:r>
            <w:r w:rsidRPr="008D1F04">
              <w:rPr>
                <w:sz w:val="24"/>
                <w:szCs w:val="24"/>
              </w:rPr>
              <w:t>Rede social que conecta instituições e pessoas interessadas em voluntariado;</w:t>
            </w:r>
          </w:p>
          <w:p w14:paraId="5EF241B6" w14:textId="77777777" w:rsidR="00E914D8" w:rsidRDefault="00E914D8" w:rsidP="00E914D8">
            <w:pPr>
              <w:ind w:right="178"/>
              <w:rPr>
                <w:sz w:val="24"/>
                <w:szCs w:val="24"/>
              </w:rPr>
            </w:pPr>
          </w:p>
          <w:p w14:paraId="6DD039BA" w14:textId="4EF4756C" w:rsidR="008D1F04" w:rsidRDefault="008D1F04" w:rsidP="00067BC4">
            <w:pPr>
              <w:ind w:left="169" w:right="174"/>
              <w:jc w:val="both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•</w:t>
            </w:r>
            <w:r>
              <w:rPr>
                <w:sz w:val="24"/>
                <w:szCs w:val="24"/>
              </w:rPr>
              <w:t xml:space="preserve"> </w:t>
            </w:r>
            <w:r w:rsidRPr="008D1F04">
              <w:rPr>
                <w:sz w:val="24"/>
                <w:szCs w:val="24"/>
              </w:rPr>
              <w:t>Plataforma para divulgação de oportunidades de voluntariado pelas instituições cadastradas;</w:t>
            </w:r>
          </w:p>
          <w:p w14:paraId="52D8B171" w14:textId="77777777" w:rsidR="00E914D8" w:rsidRDefault="00E914D8" w:rsidP="00E914D8">
            <w:pPr>
              <w:ind w:left="169" w:right="174"/>
              <w:jc w:val="both"/>
              <w:rPr>
                <w:sz w:val="24"/>
                <w:szCs w:val="24"/>
              </w:rPr>
            </w:pPr>
          </w:p>
          <w:p w14:paraId="640A47DC" w14:textId="04327318" w:rsidR="0094014C" w:rsidRDefault="008D1F04" w:rsidP="00E914D8">
            <w:pPr>
              <w:ind w:left="169" w:right="174"/>
              <w:jc w:val="both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•</w:t>
            </w:r>
            <w:r>
              <w:rPr>
                <w:sz w:val="24"/>
                <w:szCs w:val="24"/>
              </w:rPr>
              <w:t xml:space="preserve"> </w:t>
            </w:r>
            <w:r w:rsidR="00067BC4">
              <w:rPr>
                <w:sz w:val="24"/>
                <w:szCs w:val="24"/>
              </w:rPr>
              <w:t xml:space="preserve">   </w:t>
            </w:r>
            <w:r w:rsidRPr="008D1F04">
              <w:rPr>
                <w:sz w:val="24"/>
                <w:szCs w:val="24"/>
              </w:rPr>
              <w:t>Plataforma sem fins lucrativos.</w:t>
            </w:r>
          </w:p>
          <w:p w14:paraId="63220199" w14:textId="5D6535C9" w:rsidR="00691BFB" w:rsidRPr="00F76475" w:rsidRDefault="00691BFB" w:rsidP="00E914D8">
            <w:pPr>
              <w:ind w:right="178"/>
              <w:rPr>
                <w:sz w:val="24"/>
                <w:szCs w:val="24"/>
              </w:rPr>
            </w:pPr>
          </w:p>
        </w:tc>
        <w:tc>
          <w:tcPr>
            <w:tcW w:w="4678" w:type="dxa"/>
          </w:tcPr>
          <w:p w14:paraId="240D5C3F" w14:textId="77777777" w:rsidR="0094014C" w:rsidRPr="00F76475" w:rsidRDefault="0094014C" w:rsidP="00E914D8">
            <w:pPr>
              <w:ind w:right="178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E914D8">
            <w:pPr>
              <w:ind w:right="178"/>
              <w:rPr>
                <w:sz w:val="24"/>
                <w:szCs w:val="24"/>
              </w:rPr>
            </w:pPr>
          </w:p>
          <w:p w14:paraId="7C9FF744" w14:textId="0B131F37" w:rsidR="008D1F04" w:rsidRDefault="008D1F04" w:rsidP="00E914D8">
            <w:pPr>
              <w:tabs>
                <w:tab w:val="left" w:pos="3575"/>
              </w:tabs>
              <w:ind w:left="173" w:right="318"/>
              <w:jc w:val="both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•</w:t>
            </w:r>
            <w:r>
              <w:rPr>
                <w:sz w:val="24"/>
                <w:szCs w:val="24"/>
              </w:rPr>
              <w:t xml:space="preserve"> </w:t>
            </w:r>
            <w:r w:rsidRPr="008D1F04">
              <w:rPr>
                <w:sz w:val="24"/>
                <w:szCs w:val="24"/>
              </w:rPr>
              <w:t>Aplicativo de mensagens (como WhatsApp);</w:t>
            </w:r>
          </w:p>
          <w:p w14:paraId="783E2974" w14:textId="77777777" w:rsidR="00E914D8" w:rsidRDefault="00E914D8" w:rsidP="00E914D8">
            <w:pPr>
              <w:tabs>
                <w:tab w:val="left" w:pos="3575"/>
              </w:tabs>
              <w:ind w:left="173" w:right="318"/>
              <w:jc w:val="both"/>
              <w:rPr>
                <w:sz w:val="24"/>
                <w:szCs w:val="24"/>
              </w:rPr>
            </w:pPr>
          </w:p>
          <w:p w14:paraId="1E45C553" w14:textId="083E9D5D" w:rsidR="008D1F04" w:rsidRDefault="008D1F04" w:rsidP="00E914D8">
            <w:pPr>
              <w:tabs>
                <w:tab w:val="left" w:pos="3575"/>
              </w:tabs>
              <w:ind w:left="173" w:right="318"/>
              <w:jc w:val="both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•</w:t>
            </w:r>
            <w:r>
              <w:rPr>
                <w:sz w:val="24"/>
                <w:szCs w:val="24"/>
              </w:rPr>
              <w:t xml:space="preserve"> </w:t>
            </w:r>
            <w:r w:rsidR="00067BC4">
              <w:rPr>
                <w:sz w:val="24"/>
                <w:szCs w:val="24"/>
              </w:rPr>
              <w:t xml:space="preserve">   </w:t>
            </w:r>
            <w:r w:rsidRPr="008D1F04">
              <w:rPr>
                <w:sz w:val="24"/>
                <w:szCs w:val="24"/>
              </w:rPr>
              <w:t>Plataforma para o envio de doações de qualquer natureza;</w:t>
            </w:r>
          </w:p>
          <w:p w14:paraId="57F4587B" w14:textId="77777777" w:rsidR="00E914D8" w:rsidRDefault="00E914D8" w:rsidP="00E914D8">
            <w:pPr>
              <w:tabs>
                <w:tab w:val="left" w:pos="3575"/>
              </w:tabs>
              <w:ind w:left="173" w:right="318"/>
              <w:jc w:val="both"/>
              <w:rPr>
                <w:sz w:val="24"/>
                <w:szCs w:val="24"/>
              </w:rPr>
            </w:pPr>
          </w:p>
          <w:p w14:paraId="0CA664EF" w14:textId="77777777" w:rsidR="00067BC4" w:rsidRDefault="008D1F04" w:rsidP="00067BC4">
            <w:pPr>
              <w:tabs>
                <w:tab w:val="left" w:pos="3575"/>
              </w:tabs>
              <w:ind w:left="173" w:right="318"/>
              <w:jc w:val="both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•</w:t>
            </w:r>
            <w:r>
              <w:rPr>
                <w:sz w:val="24"/>
                <w:szCs w:val="24"/>
              </w:rPr>
              <w:t xml:space="preserve"> </w:t>
            </w:r>
            <w:r w:rsidRPr="008D1F04">
              <w:rPr>
                <w:sz w:val="24"/>
                <w:szCs w:val="24"/>
              </w:rPr>
              <w:t>Plataforma de intermediação de transações financeiras;</w:t>
            </w:r>
          </w:p>
          <w:p w14:paraId="28B99B00" w14:textId="77777777" w:rsidR="00067BC4" w:rsidRDefault="00067BC4" w:rsidP="00067BC4">
            <w:pPr>
              <w:tabs>
                <w:tab w:val="left" w:pos="3575"/>
              </w:tabs>
              <w:ind w:left="173" w:right="318"/>
              <w:jc w:val="both"/>
              <w:rPr>
                <w:sz w:val="24"/>
                <w:szCs w:val="24"/>
              </w:rPr>
            </w:pPr>
          </w:p>
          <w:p w14:paraId="38522B95" w14:textId="23C87EBD" w:rsidR="00E914D8" w:rsidRPr="00067BC4" w:rsidRDefault="00067BC4" w:rsidP="00067BC4">
            <w:pPr>
              <w:tabs>
                <w:tab w:val="left" w:pos="495"/>
                <w:tab w:val="left" w:pos="3998"/>
              </w:tabs>
              <w:ind w:left="169" w:right="31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067BC4">
              <w:rPr>
                <w:sz w:val="24"/>
                <w:szCs w:val="24"/>
              </w:rPr>
              <w:t>•</w:t>
            </w:r>
            <w:r>
              <w:rPr>
                <w:sz w:val="24"/>
                <w:szCs w:val="24"/>
              </w:rPr>
              <w:t xml:space="preserve">  Plataforma de seleção/recrutamento de voluntários e instituições. </w:t>
            </w:r>
          </w:p>
          <w:p w14:paraId="2AA44012" w14:textId="67888D6D" w:rsidR="0010663D" w:rsidRPr="00067BC4" w:rsidRDefault="0010663D" w:rsidP="00067BC4">
            <w:pPr>
              <w:tabs>
                <w:tab w:val="left" w:pos="315"/>
              </w:tabs>
              <w:ind w:right="178"/>
              <w:jc w:val="both"/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067BC4">
        <w:trPr>
          <w:trHeight w:val="2109"/>
        </w:trPr>
        <w:tc>
          <w:tcPr>
            <w:tcW w:w="4537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44BA809" w14:textId="13C34762" w:rsidR="00691BFB" w:rsidRDefault="00691BFB" w:rsidP="00067BC4">
            <w:pPr>
              <w:ind w:left="175" w:right="174"/>
              <w:jc w:val="both"/>
              <w:rPr>
                <w:sz w:val="24"/>
                <w:szCs w:val="24"/>
              </w:rPr>
            </w:pPr>
            <w:r w:rsidRPr="0004089A">
              <w:rPr>
                <w:sz w:val="24"/>
                <w:szCs w:val="24"/>
              </w:rPr>
              <w:t>•</w:t>
            </w:r>
            <w:r w:rsidRPr="0004089A">
              <w:rPr>
                <w:sz w:val="24"/>
                <w:szCs w:val="24"/>
              </w:rPr>
              <w:t xml:space="preserve"> </w:t>
            </w:r>
            <w:r w:rsidR="00E160EB" w:rsidRPr="0004089A">
              <w:rPr>
                <w:sz w:val="24"/>
                <w:szCs w:val="24"/>
              </w:rPr>
              <w:t>Exibe</w:t>
            </w:r>
            <w:r w:rsidRPr="0004089A">
              <w:rPr>
                <w:sz w:val="24"/>
                <w:szCs w:val="24"/>
              </w:rPr>
              <w:t xml:space="preserve"> quais instituições possuem oportunidades de voluntariado e as que </w:t>
            </w:r>
            <w:r w:rsidR="0026109D" w:rsidRPr="0004089A">
              <w:rPr>
                <w:sz w:val="24"/>
                <w:szCs w:val="24"/>
              </w:rPr>
              <w:t>necessitam</w:t>
            </w:r>
            <w:r w:rsidRPr="0004089A">
              <w:rPr>
                <w:sz w:val="24"/>
                <w:szCs w:val="24"/>
              </w:rPr>
              <w:t xml:space="preserve"> de doações</w:t>
            </w:r>
            <w:r w:rsidR="0026109D" w:rsidRPr="0004089A">
              <w:rPr>
                <w:sz w:val="24"/>
                <w:szCs w:val="24"/>
              </w:rPr>
              <w:t>;</w:t>
            </w:r>
            <w:r w:rsidR="00E160EB" w:rsidRPr="0004089A">
              <w:rPr>
                <w:sz w:val="24"/>
                <w:szCs w:val="24"/>
              </w:rPr>
              <w:t xml:space="preserve"> </w:t>
            </w:r>
          </w:p>
          <w:p w14:paraId="257D0831" w14:textId="77777777" w:rsidR="00E914D8" w:rsidRPr="0004089A" w:rsidRDefault="00E914D8" w:rsidP="00067BC4">
            <w:pPr>
              <w:ind w:left="175" w:right="174"/>
              <w:rPr>
                <w:sz w:val="24"/>
                <w:szCs w:val="24"/>
              </w:rPr>
            </w:pPr>
          </w:p>
          <w:p w14:paraId="7DB775F9" w14:textId="3B07FD71" w:rsidR="0026109D" w:rsidRDefault="00E914D8" w:rsidP="00067BC4">
            <w:pPr>
              <w:tabs>
                <w:tab w:val="left" w:pos="2437"/>
              </w:tabs>
              <w:ind w:left="175" w:right="174"/>
              <w:jc w:val="both"/>
              <w:rPr>
                <w:sz w:val="24"/>
                <w:szCs w:val="24"/>
              </w:rPr>
            </w:pPr>
            <w:r w:rsidRPr="0004089A">
              <w:rPr>
                <w:sz w:val="24"/>
                <w:szCs w:val="24"/>
              </w:rPr>
              <w:t>•</w:t>
            </w:r>
            <w:r>
              <w:rPr>
                <w:sz w:val="24"/>
                <w:szCs w:val="24"/>
              </w:rPr>
              <w:t xml:space="preserve"> </w:t>
            </w:r>
            <w:r w:rsidR="0026109D" w:rsidRPr="0004089A">
              <w:rPr>
                <w:sz w:val="24"/>
                <w:szCs w:val="24"/>
              </w:rPr>
              <w:t>Possibilita que voluntários se cadastrem em eventos promovidos pelas instituições</w:t>
            </w:r>
            <w:r>
              <w:rPr>
                <w:sz w:val="24"/>
                <w:szCs w:val="24"/>
              </w:rPr>
              <w:t xml:space="preserve">; </w:t>
            </w:r>
          </w:p>
          <w:p w14:paraId="387AA57B" w14:textId="77777777" w:rsidR="00E914D8" w:rsidRPr="0004089A" w:rsidRDefault="00E914D8" w:rsidP="00067BC4">
            <w:pPr>
              <w:pStyle w:val="PargrafodaLista"/>
              <w:ind w:left="175" w:right="174"/>
              <w:jc w:val="both"/>
              <w:rPr>
                <w:sz w:val="24"/>
                <w:szCs w:val="24"/>
              </w:rPr>
            </w:pPr>
          </w:p>
          <w:p w14:paraId="0E71C966" w14:textId="3C977E85" w:rsidR="0026109D" w:rsidRPr="00E914D8" w:rsidRDefault="00E914D8" w:rsidP="00067BC4">
            <w:pPr>
              <w:spacing w:after="0" w:line="240" w:lineRule="auto"/>
              <w:ind w:left="175" w:right="174"/>
              <w:jc w:val="both"/>
              <w:rPr>
                <w:color w:val="FF0000"/>
                <w:sz w:val="24"/>
                <w:szCs w:val="24"/>
              </w:rPr>
            </w:pPr>
            <w:r w:rsidRPr="00EB0587">
              <w:rPr>
                <w:sz w:val="24"/>
                <w:szCs w:val="24"/>
              </w:rPr>
              <w:t>•</w:t>
            </w:r>
            <w:r w:rsidRPr="00EB0587">
              <w:rPr>
                <w:sz w:val="24"/>
                <w:szCs w:val="24"/>
              </w:rPr>
              <w:t xml:space="preserve"> </w:t>
            </w:r>
            <w:r w:rsidR="0004089A" w:rsidRPr="00EB0587">
              <w:rPr>
                <w:sz w:val="24"/>
                <w:szCs w:val="24"/>
              </w:rPr>
              <w:t xml:space="preserve">Permite que os voluntários possam “seguir/curtir” uma instituição.  </w:t>
            </w:r>
          </w:p>
          <w:p w14:paraId="3BAB8353" w14:textId="0D9190E5" w:rsidR="0094014C" w:rsidRPr="00F76475" w:rsidRDefault="0094014C" w:rsidP="00772696">
            <w:pPr>
              <w:rPr>
                <w:sz w:val="24"/>
                <w:szCs w:val="24"/>
              </w:rPr>
            </w:pPr>
          </w:p>
        </w:tc>
        <w:tc>
          <w:tcPr>
            <w:tcW w:w="467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1DF94BC" w14:textId="34A58180" w:rsidR="008D1F04" w:rsidRDefault="008D1F04" w:rsidP="00067BC4">
            <w:pPr>
              <w:ind w:left="173" w:right="318"/>
              <w:jc w:val="both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•</w:t>
            </w:r>
            <w:r>
              <w:rPr>
                <w:sz w:val="24"/>
                <w:szCs w:val="24"/>
              </w:rPr>
              <w:t xml:space="preserve"> </w:t>
            </w:r>
            <w:r w:rsidR="00067BC4">
              <w:rPr>
                <w:sz w:val="24"/>
                <w:szCs w:val="24"/>
              </w:rPr>
              <w:t xml:space="preserve">  </w:t>
            </w:r>
            <w:r w:rsidRPr="008D1F04">
              <w:rPr>
                <w:sz w:val="24"/>
                <w:szCs w:val="24"/>
              </w:rPr>
              <w:t>Arrecadação e envio de donativos para a</w:t>
            </w:r>
            <w:r w:rsidR="00067BC4">
              <w:rPr>
                <w:sz w:val="24"/>
                <w:szCs w:val="24"/>
              </w:rPr>
              <w:t>s</w:t>
            </w:r>
            <w:r w:rsidRPr="008D1F04">
              <w:rPr>
                <w:sz w:val="24"/>
                <w:szCs w:val="24"/>
              </w:rPr>
              <w:t xml:space="preserve"> instituiç</w:t>
            </w:r>
            <w:r w:rsidR="00067BC4">
              <w:rPr>
                <w:sz w:val="24"/>
                <w:szCs w:val="24"/>
              </w:rPr>
              <w:t>ões</w:t>
            </w:r>
            <w:r w:rsidRPr="008D1F04">
              <w:rPr>
                <w:sz w:val="24"/>
                <w:szCs w:val="24"/>
              </w:rPr>
              <w:t>;</w:t>
            </w:r>
          </w:p>
          <w:p w14:paraId="24B532B2" w14:textId="77777777" w:rsidR="00E914D8" w:rsidRPr="008D1F04" w:rsidRDefault="00E914D8" w:rsidP="00067BC4">
            <w:pPr>
              <w:spacing w:after="0" w:line="240" w:lineRule="auto"/>
              <w:ind w:left="173" w:right="318"/>
              <w:jc w:val="both"/>
              <w:rPr>
                <w:sz w:val="24"/>
                <w:szCs w:val="24"/>
              </w:rPr>
            </w:pPr>
          </w:p>
          <w:p w14:paraId="3DD9ECAE" w14:textId="77E05D08" w:rsidR="0010663D" w:rsidRPr="00F76475" w:rsidRDefault="008D1F04" w:rsidP="00067BC4">
            <w:pPr>
              <w:ind w:left="173" w:right="318"/>
              <w:jc w:val="both"/>
              <w:rPr>
                <w:sz w:val="24"/>
                <w:szCs w:val="24"/>
              </w:rPr>
            </w:pPr>
            <w:r w:rsidRPr="008D1F04">
              <w:rPr>
                <w:sz w:val="24"/>
                <w:szCs w:val="24"/>
              </w:rPr>
              <w:t>•</w:t>
            </w:r>
            <w:r>
              <w:rPr>
                <w:sz w:val="24"/>
                <w:szCs w:val="24"/>
              </w:rPr>
              <w:t xml:space="preserve"> </w:t>
            </w:r>
            <w:r w:rsidR="00067BC4">
              <w:rPr>
                <w:sz w:val="24"/>
                <w:szCs w:val="24"/>
              </w:rPr>
              <w:t xml:space="preserve">  </w:t>
            </w:r>
            <w:r w:rsidRPr="008D1F04">
              <w:rPr>
                <w:sz w:val="24"/>
                <w:szCs w:val="24"/>
              </w:rPr>
              <w:t>Chat privado entre usuários.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2918445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61D3E18D" w14:textId="012CC48C" w:rsidR="007F18BE" w:rsidRDefault="007F18BE" w:rsidP="007F18BE">
      <w:pPr>
        <w:pStyle w:val="Ttulo1"/>
      </w:pPr>
      <w:bookmarkStart w:id="7" w:name="_Toc129184423"/>
      <w:bookmarkStart w:id="8" w:name="_Ref95112547"/>
      <w:r>
        <w:lastRenderedPageBreak/>
        <w:t xml:space="preserve">ARTEFATO </w:t>
      </w:r>
      <w:r w:rsidR="00742925">
        <w:t>3</w:t>
      </w:r>
      <w:r>
        <w:t xml:space="preserve">: </w:t>
      </w:r>
      <w:r w:rsidR="00567168">
        <w:t xml:space="preserve">Relação de </w:t>
      </w:r>
      <w:r>
        <w:t>Requisitos</w:t>
      </w:r>
      <w:bookmarkEnd w:id="7"/>
    </w:p>
    <w:p w14:paraId="1880BD16" w14:textId="77777777" w:rsidR="007F18BE" w:rsidRDefault="007F18BE" w:rsidP="007F18BE">
      <w:pPr>
        <w:ind w:left="360"/>
      </w:pPr>
    </w:p>
    <w:tbl>
      <w:tblPr>
        <w:tblStyle w:val="Tabelacomgrade"/>
        <w:tblW w:w="7938" w:type="dxa"/>
        <w:tblInd w:w="421" w:type="dxa"/>
        <w:tblLook w:val="04A0" w:firstRow="1" w:lastRow="0" w:firstColumn="1" w:lastColumn="0" w:noHBand="0" w:noVBand="1"/>
      </w:tblPr>
      <w:tblGrid>
        <w:gridCol w:w="704"/>
        <w:gridCol w:w="7234"/>
      </w:tblGrid>
      <w:tr w:rsidR="00567168" w:rsidRPr="00AD7528" w14:paraId="397EFC62" w14:textId="77777777" w:rsidTr="00567168">
        <w:trPr>
          <w:trHeight w:val="571"/>
        </w:trPr>
        <w:tc>
          <w:tcPr>
            <w:tcW w:w="7938" w:type="dxa"/>
            <w:gridSpan w:val="2"/>
            <w:vAlign w:val="center"/>
          </w:tcPr>
          <w:p w14:paraId="66F3FEB3" w14:textId="5B302839" w:rsidR="00567168" w:rsidRPr="00AD7528" w:rsidRDefault="00567168" w:rsidP="0056716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Relação de Requisitos</w:t>
            </w:r>
          </w:p>
        </w:tc>
      </w:tr>
      <w:tr w:rsidR="003B0865" w:rsidRPr="00AD7528" w14:paraId="270AC381" w14:textId="77777777" w:rsidTr="00567168">
        <w:trPr>
          <w:trHeight w:val="564"/>
        </w:trPr>
        <w:tc>
          <w:tcPr>
            <w:tcW w:w="704" w:type="dxa"/>
            <w:vAlign w:val="center"/>
          </w:tcPr>
          <w:p w14:paraId="4A84A213" w14:textId="71700A2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234" w:type="dxa"/>
            <w:vAlign w:val="center"/>
          </w:tcPr>
          <w:p w14:paraId="384A74E4" w14:textId="066DA89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Requisito</w:t>
            </w:r>
          </w:p>
        </w:tc>
      </w:tr>
      <w:tr w:rsidR="003B0865" w:rsidRPr="00F76475" w14:paraId="1CEAAE0E" w14:textId="77777777" w:rsidTr="003B0865">
        <w:tc>
          <w:tcPr>
            <w:tcW w:w="704" w:type="dxa"/>
          </w:tcPr>
          <w:p w14:paraId="55C42C0D" w14:textId="2DD7E6F0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234" w:type="dxa"/>
          </w:tcPr>
          <w:p w14:paraId="08873393" w14:textId="77777777" w:rsidR="003B0865" w:rsidRDefault="00691BFB" w:rsidP="006463AF">
            <w:pPr>
              <w:jc w:val="both"/>
            </w:pPr>
            <w:r w:rsidRPr="00691BFB">
              <w:t>Criar interface responsiva para cadastro de usuário: Instituição de voluntariado, voluntário e administrador.</w:t>
            </w:r>
          </w:p>
          <w:p w14:paraId="79727E0F" w14:textId="2BCD75AD" w:rsidR="00991707" w:rsidRPr="004867AB" w:rsidRDefault="00991707" w:rsidP="006463AF">
            <w:pPr>
              <w:jc w:val="both"/>
            </w:pPr>
          </w:p>
        </w:tc>
      </w:tr>
      <w:tr w:rsidR="003B0865" w:rsidRPr="00F76475" w14:paraId="14C7C457" w14:textId="77777777" w:rsidTr="003B0865">
        <w:tc>
          <w:tcPr>
            <w:tcW w:w="704" w:type="dxa"/>
          </w:tcPr>
          <w:p w14:paraId="54362A3B" w14:textId="15931B5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34" w:type="dxa"/>
          </w:tcPr>
          <w:p w14:paraId="01D5A681" w14:textId="1046E8C8" w:rsidR="003B0865" w:rsidRDefault="003B0865" w:rsidP="006463AF">
            <w:pPr>
              <w:jc w:val="both"/>
            </w:pPr>
            <w:r>
              <w:t xml:space="preserve">Validar </w:t>
            </w:r>
            <w:r w:rsidR="004F5002">
              <w:t xml:space="preserve">os seguintes </w:t>
            </w:r>
            <w:r>
              <w:t xml:space="preserve">campos de entrada </w:t>
            </w:r>
            <w:r w:rsidR="003D5A62">
              <w:t>(</w:t>
            </w:r>
            <w:r>
              <w:t>Re</w:t>
            </w:r>
            <w:r w:rsidR="003D5A62">
              <w:t>gE</w:t>
            </w:r>
            <w:r>
              <w:t xml:space="preserve">x </w:t>
            </w:r>
            <w:r w:rsidR="003D5A62">
              <w:t>e/</w:t>
            </w:r>
            <w:r>
              <w:t>ou Javascript</w:t>
            </w:r>
            <w:r w:rsidR="003D5A62">
              <w:t>)</w:t>
            </w:r>
            <w:r w:rsidR="004F5002">
              <w:t>:</w:t>
            </w:r>
          </w:p>
          <w:p w14:paraId="058A389A" w14:textId="77777777" w:rsidR="00691BFB" w:rsidRDefault="00691BFB" w:rsidP="00691BFB"/>
          <w:p w14:paraId="71A5A21E" w14:textId="4E20ADAB" w:rsidR="00691BFB" w:rsidRDefault="00691BFB" w:rsidP="00691BFB">
            <w:pPr>
              <w:spacing w:after="0" w:line="240" w:lineRule="auto"/>
            </w:pPr>
            <w:r>
              <w:t>Voluntários</w:t>
            </w:r>
            <w:r w:rsidR="00736D57">
              <w:t>:</w:t>
            </w:r>
          </w:p>
          <w:p w14:paraId="669C3DDA" w14:textId="02B05F4F" w:rsidR="00691BFB" w:rsidRDefault="00691BFB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ind w:left="43" w:firstLine="0"/>
            </w:pPr>
            <w:r>
              <w:t>Nome</w:t>
            </w:r>
            <w:r w:rsidR="00D30C72">
              <w:t>;</w:t>
            </w:r>
            <w:r>
              <w:t xml:space="preserve"> </w:t>
            </w:r>
          </w:p>
          <w:p w14:paraId="3313FF6C" w14:textId="434515DE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spacing w:after="0" w:line="240" w:lineRule="auto"/>
              <w:ind w:left="43" w:firstLine="0"/>
            </w:pPr>
            <w:r>
              <w:t>Sobrenome</w:t>
            </w:r>
            <w:r w:rsidR="00D30C72">
              <w:t>;</w:t>
            </w:r>
          </w:p>
          <w:p w14:paraId="2B774502" w14:textId="4C64BA05" w:rsidR="00691BFB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spacing w:after="0" w:line="240" w:lineRule="auto"/>
              <w:ind w:left="43" w:firstLine="0"/>
            </w:pPr>
            <w:r>
              <w:t>Nacionalidade</w:t>
            </w:r>
            <w:r w:rsidR="00D30C72">
              <w:t>;</w:t>
            </w:r>
          </w:p>
          <w:p w14:paraId="0AE75594" w14:textId="4F413086" w:rsidR="00691BFB" w:rsidRDefault="00691BFB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spacing w:after="0" w:line="240" w:lineRule="auto"/>
              <w:ind w:left="43" w:firstLine="0"/>
            </w:pPr>
            <w:r>
              <w:t>CPF</w:t>
            </w:r>
            <w:r w:rsidR="00D30C72">
              <w:t>;</w:t>
            </w:r>
          </w:p>
          <w:p w14:paraId="7C2E2288" w14:textId="12EF754D" w:rsidR="00691BFB" w:rsidRDefault="00691BFB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ind w:left="43" w:firstLine="0"/>
            </w:pPr>
            <w:r>
              <w:t>E-mail</w:t>
            </w:r>
            <w:r w:rsidR="00D30C72">
              <w:t>;</w:t>
            </w:r>
          </w:p>
          <w:p w14:paraId="35A24FB0" w14:textId="0773BEAD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ind w:left="43" w:firstLine="0"/>
            </w:pPr>
            <w:r>
              <w:t>Telefone</w:t>
            </w:r>
            <w:r w:rsidR="00D30C72">
              <w:t>;</w:t>
            </w:r>
          </w:p>
          <w:p w14:paraId="5302C512" w14:textId="7E66B30F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ind w:left="43" w:firstLine="0"/>
            </w:pPr>
            <w:r>
              <w:t>CEP</w:t>
            </w:r>
            <w:r w:rsidR="00D30C72">
              <w:t>;</w:t>
            </w:r>
          </w:p>
          <w:p w14:paraId="6109C08E" w14:textId="44F039D7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ind w:left="43" w:firstLine="0"/>
            </w:pPr>
            <w:r>
              <w:t>Cidade</w:t>
            </w:r>
            <w:r w:rsidR="00D30C72">
              <w:t>;</w:t>
            </w:r>
          </w:p>
          <w:p w14:paraId="767B2F94" w14:textId="4EE7BC74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ind w:left="43" w:firstLine="0"/>
            </w:pPr>
            <w:r>
              <w:t>Data de nascimento</w:t>
            </w:r>
            <w:r w:rsidR="00D30C72">
              <w:t>;</w:t>
            </w:r>
          </w:p>
          <w:p w14:paraId="22EB3F0D" w14:textId="2B3595B1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ind w:left="43" w:firstLine="0"/>
            </w:pPr>
            <w:r>
              <w:t>Ocupação</w:t>
            </w:r>
            <w:r w:rsidR="00D30C72">
              <w:t>;</w:t>
            </w:r>
            <w:r>
              <w:t xml:space="preserve"> </w:t>
            </w:r>
          </w:p>
          <w:p w14:paraId="7959FA40" w14:textId="41BC8230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ind w:left="43" w:firstLine="0"/>
            </w:pPr>
            <w:r>
              <w:t>Criar senha</w:t>
            </w:r>
            <w:r w:rsidR="00D30C72">
              <w:t>;</w:t>
            </w:r>
          </w:p>
          <w:p w14:paraId="44A563B6" w14:textId="77DB51F0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ind w:left="43" w:firstLine="0"/>
            </w:pPr>
            <w:r>
              <w:t>Confirmar senha</w:t>
            </w:r>
            <w:r w:rsidR="00D30C72">
              <w:t>;</w:t>
            </w:r>
          </w:p>
          <w:p w14:paraId="18029323" w14:textId="242A37EE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311"/>
              </w:tabs>
              <w:spacing w:after="0" w:line="240" w:lineRule="auto"/>
              <w:ind w:left="43" w:firstLine="0"/>
            </w:pPr>
            <w:r>
              <w:t>Aceitar os termos e condições de uso da plataforma</w:t>
            </w:r>
            <w:r w:rsidR="00D30C72">
              <w:t>.</w:t>
            </w:r>
            <w:r>
              <w:t xml:space="preserve"> </w:t>
            </w:r>
          </w:p>
          <w:p w14:paraId="72145475" w14:textId="77777777" w:rsidR="00691BFB" w:rsidRDefault="00691BFB" w:rsidP="00691BFB">
            <w:pPr>
              <w:spacing w:after="0" w:line="240" w:lineRule="auto"/>
            </w:pPr>
          </w:p>
          <w:p w14:paraId="5A77A777" w14:textId="56B356C8" w:rsidR="00691BFB" w:rsidRDefault="00691BFB" w:rsidP="00691BFB">
            <w:pPr>
              <w:spacing w:after="0" w:line="240" w:lineRule="auto"/>
            </w:pPr>
            <w:r>
              <w:t>Instituição de voluntariado</w:t>
            </w:r>
            <w:r w:rsidR="00736D57">
              <w:t>:</w:t>
            </w:r>
          </w:p>
          <w:p w14:paraId="74501BA3" w14:textId="33E3509C" w:rsidR="004F5002" w:rsidRDefault="00691BFB" w:rsidP="00691BFB">
            <w:r>
              <w:t>•</w:t>
            </w:r>
            <w:r w:rsidR="004F5002">
              <w:t xml:space="preserve"> E-mail</w:t>
            </w:r>
            <w:r w:rsidR="00D30C72">
              <w:t>;</w:t>
            </w:r>
          </w:p>
          <w:p w14:paraId="0BC75BA4" w14:textId="32984438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Telefone</w:t>
            </w:r>
            <w:r w:rsidR="00D30C72">
              <w:t>;</w:t>
            </w:r>
          </w:p>
          <w:p w14:paraId="1B7283B6" w14:textId="167DE021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CEP</w:t>
            </w:r>
            <w:r w:rsidR="00D30C72">
              <w:t>;</w:t>
            </w:r>
          </w:p>
          <w:p w14:paraId="537518D5" w14:textId="760C05E9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Cidade</w:t>
            </w:r>
            <w:r w:rsidR="00D30C72">
              <w:t>;</w:t>
            </w:r>
          </w:p>
          <w:p w14:paraId="59156CF2" w14:textId="318D3024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Razão social</w:t>
            </w:r>
            <w:r w:rsidR="00D30C72">
              <w:t>;</w:t>
            </w:r>
          </w:p>
          <w:p w14:paraId="772DE8A8" w14:textId="107CB211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Nome fantasia</w:t>
            </w:r>
            <w:r w:rsidR="00D30C72">
              <w:t>;</w:t>
            </w:r>
            <w:r>
              <w:t xml:space="preserve"> </w:t>
            </w:r>
          </w:p>
          <w:p w14:paraId="59940AD6" w14:textId="1AC7F99D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CNPJ</w:t>
            </w:r>
            <w:r w:rsidR="00D30C72">
              <w:t>;</w:t>
            </w:r>
          </w:p>
          <w:p w14:paraId="404178D8" w14:textId="04BFC1CC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Data de fundação</w:t>
            </w:r>
            <w:r w:rsidR="00D30C72">
              <w:t>;</w:t>
            </w:r>
          </w:p>
          <w:p w14:paraId="09B34A1F" w14:textId="4B7A66B5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Capital social</w:t>
            </w:r>
            <w:r w:rsidR="00D30C72">
              <w:t>;</w:t>
            </w:r>
          </w:p>
          <w:p w14:paraId="32CD900B" w14:textId="31C2FF0D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Nome do administrador</w:t>
            </w:r>
            <w:r w:rsidR="00D30C72">
              <w:t>;</w:t>
            </w:r>
            <w:r>
              <w:t xml:space="preserve"> </w:t>
            </w:r>
          </w:p>
          <w:p w14:paraId="10DF0878" w14:textId="20BF72A3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Horário de funcionamento</w:t>
            </w:r>
            <w:r w:rsidR="00D30C72">
              <w:t>;</w:t>
            </w:r>
            <w:r>
              <w:t xml:space="preserve"> </w:t>
            </w:r>
          </w:p>
          <w:p w14:paraId="752BC1CD" w14:textId="6B9D93AE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Criar senha</w:t>
            </w:r>
            <w:r w:rsidR="00D30C72">
              <w:t>;</w:t>
            </w:r>
          </w:p>
          <w:p w14:paraId="12612996" w14:textId="17376A75" w:rsidR="004F5002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Confirmar senha</w:t>
            </w:r>
            <w:r w:rsidR="00D30C72">
              <w:t>;</w:t>
            </w:r>
          </w:p>
          <w:p w14:paraId="0DAB6A3C" w14:textId="77777777" w:rsidR="00691BFB" w:rsidRDefault="004F5002" w:rsidP="004F5002">
            <w:pPr>
              <w:pStyle w:val="PargrafodaLista"/>
              <w:numPr>
                <w:ilvl w:val="0"/>
                <w:numId w:val="22"/>
              </w:numPr>
              <w:tabs>
                <w:tab w:val="left" w:pos="185"/>
              </w:tabs>
              <w:ind w:left="43" w:hanging="43"/>
            </w:pPr>
            <w:r>
              <w:t>Aceitar os termos e condições de uso da plataforma</w:t>
            </w:r>
            <w:r w:rsidR="00D30C72">
              <w:t xml:space="preserve">. </w:t>
            </w:r>
          </w:p>
          <w:p w14:paraId="3CFF081A" w14:textId="2C499122" w:rsidR="00991707" w:rsidRPr="004867AB" w:rsidRDefault="00991707" w:rsidP="00991707">
            <w:pPr>
              <w:pStyle w:val="PargrafodaLista"/>
              <w:tabs>
                <w:tab w:val="left" w:pos="185"/>
              </w:tabs>
              <w:ind w:left="43"/>
            </w:pPr>
          </w:p>
        </w:tc>
      </w:tr>
      <w:tr w:rsidR="003B0865" w:rsidRPr="00F76475" w14:paraId="6101E765" w14:textId="77777777" w:rsidTr="003B0865">
        <w:tc>
          <w:tcPr>
            <w:tcW w:w="704" w:type="dxa"/>
          </w:tcPr>
          <w:p w14:paraId="33CC61F3" w14:textId="4967500A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34" w:type="dxa"/>
          </w:tcPr>
          <w:p w14:paraId="42D66BC3" w14:textId="7434A1C8" w:rsidR="003B0865" w:rsidRPr="004867AB" w:rsidRDefault="00736D57" w:rsidP="006463AF">
            <w:pPr>
              <w:jc w:val="both"/>
            </w:pPr>
            <w:r w:rsidRPr="00736D57">
              <w:t>Autenticação de usuário com senha criptografada, mantida no BD: todos os perfis (</w:t>
            </w:r>
            <w:r>
              <w:t xml:space="preserve">instituições </w:t>
            </w:r>
            <w:r w:rsidRPr="00736D57">
              <w:t>e voluntários) serão persistidos com credencias</w:t>
            </w:r>
            <w:r w:rsidR="006463AF">
              <w:t xml:space="preserve"> </w:t>
            </w:r>
            <w:r w:rsidRPr="00736D57">
              <w:t>armazenadas em hash no BD.</w:t>
            </w:r>
          </w:p>
        </w:tc>
      </w:tr>
      <w:tr w:rsidR="003B0865" w:rsidRPr="00F76475" w14:paraId="4FA3D1B3" w14:textId="77777777" w:rsidTr="003B0865">
        <w:tc>
          <w:tcPr>
            <w:tcW w:w="704" w:type="dxa"/>
          </w:tcPr>
          <w:p w14:paraId="3045A286" w14:textId="07FAF265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4</w:t>
            </w:r>
          </w:p>
        </w:tc>
        <w:tc>
          <w:tcPr>
            <w:tcW w:w="7234" w:type="dxa"/>
          </w:tcPr>
          <w:p w14:paraId="50F5E7EC" w14:textId="253BB900" w:rsidR="00FD3444" w:rsidRPr="00E708F3" w:rsidRDefault="00FD3444" w:rsidP="00163D77">
            <w:pPr>
              <w:spacing w:after="0" w:line="240" w:lineRule="auto"/>
              <w:jc w:val="both"/>
            </w:pPr>
            <w:r w:rsidRPr="00FD3444">
              <w:t>Exigir autenticação, caso o usuário acesse uma URL da aplicação quando não estiver autenticado.</w:t>
            </w:r>
            <w:r>
              <w:t xml:space="preserve"> </w:t>
            </w:r>
            <w:r w:rsidR="00773E4B">
              <w:t>Assim</w:t>
            </w:r>
            <w:r w:rsidR="00E708F3">
              <w:t>, a</w:t>
            </w:r>
            <w:r w:rsidRPr="00E708F3">
              <w:t xml:space="preserve"> autenticação será obrigatoriamente exigida nas seguintes telas:</w:t>
            </w:r>
          </w:p>
          <w:p w14:paraId="07EE46BC" w14:textId="16A56972" w:rsidR="0063504B" w:rsidRDefault="0063504B" w:rsidP="0063504B">
            <w:pPr>
              <w:spacing w:after="0" w:line="240" w:lineRule="auto"/>
              <w:jc w:val="both"/>
            </w:pPr>
            <w:r>
              <w:t>•</w:t>
            </w:r>
            <w:r>
              <w:t xml:space="preserve"> Visualização e e</w:t>
            </w:r>
            <w:r>
              <w:t>dição de perfil</w:t>
            </w:r>
            <w:r>
              <w:t xml:space="preserve"> </w:t>
            </w:r>
            <w:r>
              <w:t xml:space="preserve">(voluntários e </w:t>
            </w:r>
            <w:r>
              <w:t>instituições</w:t>
            </w:r>
            <w:r>
              <w:t>)</w:t>
            </w:r>
            <w:r>
              <w:t xml:space="preserve">; </w:t>
            </w:r>
          </w:p>
          <w:p w14:paraId="6556D3D4" w14:textId="1E747C5D" w:rsidR="0063504B" w:rsidRDefault="0063504B" w:rsidP="0063504B">
            <w:pPr>
              <w:spacing w:after="0" w:line="240" w:lineRule="auto"/>
            </w:pPr>
            <w:r>
              <w:t>•</w:t>
            </w:r>
            <w:r>
              <w:t xml:space="preserve"> </w:t>
            </w:r>
            <w:r>
              <w:t>Telas de administrador (gerenciamento de usuários)</w:t>
            </w:r>
            <w:r>
              <w:t xml:space="preserve">; </w:t>
            </w:r>
          </w:p>
          <w:p w14:paraId="3350A2A5" w14:textId="256836ED" w:rsidR="0063504B" w:rsidRDefault="0063504B" w:rsidP="0063504B">
            <w:pPr>
              <w:spacing w:after="0" w:line="240" w:lineRule="auto"/>
            </w:pPr>
            <w:r>
              <w:t>•</w:t>
            </w:r>
            <w:r>
              <w:t xml:space="preserve"> </w:t>
            </w:r>
            <w:r>
              <w:t xml:space="preserve">Dashboard/aba de </w:t>
            </w:r>
            <w:r w:rsidR="00D30C72">
              <w:t>filtros de pesquisas</w:t>
            </w:r>
            <w:r>
              <w:t xml:space="preserve">; </w:t>
            </w:r>
          </w:p>
          <w:p w14:paraId="777D776A" w14:textId="77777777" w:rsidR="00FD3444" w:rsidRDefault="0063504B" w:rsidP="00D30C72">
            <w:pPr>
              <w:jc w:val="both"/>
            </w:pPr>
            <w:r>
              <w:t>•</w:t>
            </w:r>
            <w:r>
              <w:t xml:space="preserve"> </w:t>
            </w:r>
            <w:r w:rsidR="00D30C72">
              <w:t xml:space="preserve">Telas </w:t>
            </w:r>
            <w:r>
              <w:t xml:space="preserve">de formulário </w:t>
            </w:r>
            <w:r>
              <w:t>de eventos e publicações</w:t>
            </w:r>
            <w:r w:rsidR="00D30C72">
              <w:t xml:space="preserve">, disponíveis para usuários cadastrados como instituição. </w:t>
            </w:r>
            <w:r w:rsidR="006463AF">
              <w:t xml:space="preserve"> </w:t>
            </w:r>
          </w:p>
          <w:p w14:paraId="7A78C3F2" w14:textId="2A09AEC7" w:rsidR="00E65C37" w:rsidRPr="004867AB" w:rsidRDefault="00E65C37" w:rsidP="00D30C72">
            <w:pPr>
              <w:jc w:val="both"/>
            </w:pPr>
          </w:p>
        </w:tc>
      </w:tr>
      <w:tr w:rsidR="003B0865" w:rsidRPr="00F76475" w14:paraId="06DFE69F" w14:textId="77777777" w:rsidTr="003B0865">
        <w:tc>
          <w:tcPr>
            <w:tcW w:w="704" w:type="dxa"/>
          </w:tcPr>
          <w:p w14:paraId="0D7E6ACC" w14:textId="4131CAC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4" w:type="dxa"/>
          </w:tcPr>
          <w:p w14:paraId="7CC9AE82" w14:textId="77777777" w:rsidR="003B0865" w:rsidRDefault="00FD3444" w:rsidP="0080211C">
            <w:pPr>
              <w:jc w:val="both"/>
            </w:pPr>
            <w:r w:rsidRPr="00FD3444">
              <w:t xml:space="preserve">Controlar e gerenciar a sessão com os dados do usuário: após a validação da requisição de login, alguns dados do usuário (o tipo de perfil, id etc.) </w:t>
            </w:r>
            <w:r w:rsidR="00F55DB3">
              <w:t>serão</w:t>
            </w:r>
            <w:r w:rsidRPr="00FD3444">
              <w:t xml:space="preserve"> salvos na sessão, via $SESSION. Esses dados serão utilizados para determinar as permissões do usuário em cada página.</w:t>
            </w:r>
          </w:p>
          <w:p w14:paraId="45D3CF61" w14:textId="5082DDC9" w:rsidR="00E65C37" w:rsidRDefault="00E65C37" w:rsidP="0080211C">
            <w:pPr>
              <w:jc w:val="both"/>
            </w:pPr>
          </w:p>
        </w:tc>
      </w:tr>
      <w:tr w:rsidR="003B0865" w:rsidRPr="00F76475" w14:paraId="50897C33" w14:textId="77777777" w:rsidTr="003B0865">
        <w:tc>
          <w:tcPr>
            <w:tcW w:w="704" w:type="dxa"/>
          </w:tcPr>
          <w:p w14:paraId="2C676C72" w14:textId="22E7EA1D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234" w:type="dxa"/>
          </w:tcPr>
          <w:p w14:paraId="225F241A" w14:textId="77777777" w:rsidR="003B0865" w:rsidRDefault="00FD3444" w:rsidP="0080211C">
            <w:pPr>
              <w:jc w:val="both"/>
            </w:pPr>
            <w:r>
              <w:t>Identificar, na interface, o usuário autenticado.</w:t>
            </w:r>
            <w:r>
              <w:t xml:space="preserve"> </w:t>
            </w:r>
            <w:r>
              <w:t xml:space="preserve">Para </w:t>
            </w:r>
            <w:r w:rsidR="000753A7">
              <w:t>isso</w:t>
            </w:r>
            <w:r>
              <w:t xml:space="preserve">, </w:t>
            </w:r>
            <w:r w:rsidR="000753A7">
              <w:t xml:space="preserve">implementaremos </w:t>
            </w:r>
            <w:r w:rsidR="0080211C">
              <w:t>u</w:t>
            </w:r>
            <w:r w:rsidR="000753A7" w:rsidRPr="000753A7">
              <w:t xml:space="preserve">ma representação visual na barra de navegação, exibindo a foto de perfil do usuário. Ao clicar nessa foto, será aberto um modal contendo o nome do usuário, com as opções </w:t>
            </w:r>
            <w:r w:rsidR="003B3540">
              <w:t>“ver</w:t>
            </w:r>
            <w:r w:rsidR="000753A7" w:rsidRPr="000753A7">
              <w:t xml:space="preserve"> perfil</w:t>
            </w:r>
            <w:r w:rsidR="003B3540">
              <w:t>”</w:t>
            </w:r>
            <w:r w:rsidR="000753A7" w:rsidRPr="000753A7">
              <w:t xml:space="preserve"> e </w:t>
            </w:r>
            <w:r w:rsidR="003B3540">
              <w:t>“</w:t>
            </w:r>
            <w:r w:rsidR="000753A7" w:rsidRPr="000753A7">
              <w:t>sair</w:t>
            </w:r>
            <w:r w:rsidR="003B3540">
              <w:t>”</w:t>
            </w:r>
            <w:r w:rsidR="0080211C">
              <w:t xml:space="preserve">. </w:t>
            </w:r>
          </w:p>
          <w:p w14:paraId="16B813BA" w14:textId="512CDEEF" w:rsidR="00E65C37" w:rsidRPr="004867AB" w:rsidRDefault="00E65C37" w:rsidP="0080211C">
            <w:pPr>
              <w:jc w:val="both"/>
            </w:pPr>
          </w:p>
        </w:tc>
      </w:tr>
      <w:tr w:rsidR="003B0865" w:rsidRPr="00F76475" w14:paraId="7BC0CC0D" w14:textId="77777777" w:rsidTr="003B0865">
        <w:tc>
          <w:tcPr>
            <w:tcW w:w="704" w:type="dxa"/>
          </w:tcPr>
          <w:p w14:paraId="2E6F2BA9" w14:textId="360D113C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234" w:type="dxa"/>
          </w:tcPr>
          <w:p w14:paraId="3C5B79B8" w14:textId="4378B75D" w:rsidR="003B0865" w:rsidRDefault="003B0865" w:rsidP="003B3540">
            <w:pPr>
              <w:jc w:val="both"/>
            </w:pPr>
            <w:r w:rsidRPr="00E2684A">
              <w:t>Expirar a sessão do usuário</w:t>
            </w:r>
            <w:r w:rsidR="003B3540">
              <w:t xml:space="preserve"> nas seguinte</w:t>
            </w:r>
            <w:r w:rsidR="00D736D8">
              <w:t>s</w:t>
            </w:r>
            <w:r w:rsidR="003B3540">
              <w:t xml:space="preserve"> situações:</w:t>
            </w:r>
          </w:p>
          <w:p w14:paraId="36E4953E" w14:textId="77777777" w:rsidR="00773E4B" w:rsidRDefault="00773E4B" w:rsidP="003B3540">
            <w:pPr>
              <w:jc w:val="both"/>
              <w:rPr>
                <w:color w:val="00B0F0"/>
              </w:rPr>
            </w:pPr>
          </w:p>
          <w:p w14:paraId="3E5A3C1A" w14:textId="27FB15C1" w:rsidR="00773E4B" w:rsidRPr="003B3540" w:rsidRDefault="003B3540" w:rsidP="003B3540">
            <w:pPr>
              <w:pStyle w:val="PargrafodaLista"/>
              <w:numPr>
                <w:ilvl w:val="0"/>
                <w:numId w:val="21"/>
              </w:numPr>
              <w:ind w:left="316" w:hanging="284"/>
              <w:jc w:val="both"/>
            </w:pPr>
            <w:r w:rsidRPr="003B3540">
              <w:t>Fechamento do navegador;</w:t>
            </w:r>
          </w:p>
          <w:p w14:paraId="303A9800" w14:textId="11E8A529" w:rsidR="00773E4B" w:rsidRPr="003B3540" w:rsidRDefault="00D736D8" w:rsidP="003B3540">
            <w:pPr>
              <w:pStyle w:val="PargrafodaLista"/>
              <w:numPr>
                <w:ilvl w:val="0"/>
                <w:numId w:val="21"/>
              </w:numPr>
              <w:ind w:left="316" w:hanging="284"/>
              <w:jc w:val="both"/>
            </w:pPr>
            <w:r>
              <w:t>B</w:t>
            </w:r>
            <w:r w:rsidR="00773E4B" w:rsidRPr="003B3540">
              <w:t xml:space="preserve">otão </w:t>
            </w:r>
            <w:r w:rsidR="003B3540" w:rsidRPr="003B3540">
              <w:t>“s</w:t>
            </w:r>
            <w:r w:rsidR="00773E4B" w:rsidRPr="003B3540">
              <w:t>air</w:t>
            </w:r>
            <w:r w:rsidR="003B3540" w:rsidRPr="003B3540">
              <w:t>”</w:t>
            </w:r>
            <w:r w:rsidR="00773E4B" w:rsidRPr="003B3540">
              <w:t xml:space="preserve"> do perfil, </w:t>
            </w:r>
            <w:r w:rsidR="003B3540" w:rsidRPr="003B3540">
              <w:t>acessível</w:t>
            </w:r>
            <w:r w:rsidR="00773E4B" w:rsidRPr="003B3540">
              <w:t xml:space="preserve"> no modal da barra de navegação</w:t>
            </w:r>
            <w:r w:rsidR="003B3540">
              <w:t xml:space="preserve"> (vide item 6)</w:t>
            </w:r>
            <w:r w:rsidR="003B3540" w:rsidRPr="003B3540">
              <w:t>;</w:t>
            </w:r>
          </w:p>
          <w:p w14:paraId="79A97F9F" w14:textId="77777777" w:rsidR="000753A7" w:rsidRDefault="00773E4B" w:rsidP="00773E4B">
            <w:pPr>
              <w:pStyle w:val="PargrafodaLista"/>
              <w:numPr>
                <w:ilvl w:val="0"/>
                <w:numId w:val="21"/>
              </w:numPr>
              <w:ind w:left="316" w:hanging="284"/>
              <w:jc w:val="both"/>
            </w:pPr>
            <w:r w:rsidRPr="003B3540">
              <w:t xml:space="preserve">Após </w:t>
            </w:r>
            <w:r w:rsidR="003B3540" w:rsidRPr="003B3540">
              <w:t>30 (trinta)</w:t>
            </w:r>
            <w:r w:rsidRPr="003B3540">
              <w:t xml:space="preserve"> minuto</w:t>
            </w:r>
            <w:r w:rsidR="003B3540" w:rsidRPr="003B3540">
              <w:t>s</w:t>
            </w:r>
            <w:r w:rsidRPr="003B3540">
              <w:t xml:space="preserve"> de inatividade</w:t>
            </w:r>
            <w:r w:rsidR="003B3540" w:rsidRPr="003B3540">
              <w:t xml:space="preserve">. </w:t>
            </w:r>
          </w:p>
          <w:p w14:paraId="79EAC1AA" w14:textId="07F09935" w:rsidR="00E65C37" w:rsidRDefault="00E65C37" w:rsidP="00E65C37">
            <w:pPr>
              <w:pStyle w:val="PargrafodaLista"/>
              <w:ind w:left="316"/>
              <w:jc w:val="both"/>
            </w:pPr>
          </w:p>
        </w:tc>
      </w:tr>
      <w:tr w:rsidR="003B0865" w:rsidRPr="00F76475" w14:paraId="6E396EF3" w14:textId="77777777" w:rsidTr="003B0865">
        <w:tc>
          <w:tcPr>
            <w:tcW w:w="704" w:type="dxa"/>
          </w:tcPr>
          <w:p w14:paraId="5B400012" w14:textId="2E5AF534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234" w:type="dxa"/>
          </w:tcPr>
          <w:p w14:paraId="52642C4E" w14:textId="77777777" w:rsidR="003B0865" w:rsidRDefault="003B0865" w:rsidP="003B0865">
            <w:r w:rsidRPr="00A517E0">
              <w:t>Fazer upload da imagem do avatar do usuário para o servidor</w:t>
            </w:r>
            <w:r w:rsidR="003D5A62" w:rsidRPr="00A517E0">
              <w:t xml:space="preserve"> </w:t>
            </w:r>
            <w:r w:rsidR="00A517E0" w:rsidRPr="00A517E0">
              <w:t>no momento do cadastro</w:t>
            </w:r>
            <w:r w:rsidR="005418B4">
              <w:t xml:space="preserve"> e edição de perfil. </w:t>
            </w:r>
          </w:p>
          <w:p w14:paraId="414FA900" w14:textId="58DBD221" w:rsidR="00E65C37" w:rsidRPr="004867AB" w:rsidRDefault="00E65C37" w:rsidP="003B0865"/>
        </w:tc>
      </w:tr>
      <w:tr w:rsidR="003B0865" w:rsidRPr="00F76475" w14:paraId="0FB7A918" w14:textId="77777777" w:rsidTr="003B0865">
        <w:tc>
          <w:tcPr>
            <w:tcW w:w="704" w:type="dxa"/>
          </w:tcPr>
          <w:p w14:paraId="3C5DB1D3" w14:textId="727D8D86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234" w:type="dxa"/>
          </w:tcPr>
          <w:p w14:paraId="13AFDA96" w14:textId="1B117302" w:rsidR="003B0865" w:rsidRDefault="003B0865" w:rsidP="00967BB3">
            <w:pPr>
              <w:jc w:val="both"/>
            </w:pPr>
            <w:r w:rsidRPr="00E2684A">
              <w:t xml:space="preserve">Persistir </w:t>
            </w:r>
            <w:r w:rsidRPr="00967BB3">
              <w:t xml:space="preserve">em BD </w:t>
            </w:r>
            <w:r w:rsidR="00E65C37">
              <w:t>r</w:t>
            </w:r>
            <w:r w:rsidRPr="00967BB3">
              <w:t>elacional todos os dados do sistema</w:t>
            </w:r>
            <w:r w:rsidR="00E654B1" w:rsidRPr="00967BB3">
              <w:t xml:space="preserve"> </w:t>
            </w:r>
            <w:r w:rsidR="00967BB3" w:rsidRPr="00967BB3">
              <w:t xml:space="preserve">relacionados </w:t>
            </w:r>
            <w:r w:rsidR="00443DD4">
              <w:t>ao</w:t>
            </w:r>
            <w:r w:rsidR="00D51627">
              <w:t>s</w:t>
            </w:r>
            <w:r w:rsidR="00A205F0">
              <w:t xml:space="preserve"> </w:t>
            </w:r>
            <w:r w:rsidR="00443DD4">
              <w:t>usuários (insti</w:t>
            </w:r>
            <w:r w:rsidR="00D736D8">
              <w:t>t</w:t>
            </w:r>
            <w:r w:rsidR="00443DD4">
              <w:t>uições e voluntários)</w:t>
            </w:r>
            <w:r w:rsidR="00D51627">
              <w:t xml:space="preserve"> e eventos. </w:t>
            </w:r>
            <w:r w:rsidR="00967BB3" w:rsidRPr="00967BB3">
              <w:t xml:space="preserve"> </w:t>
            </w:r>
          </w:p>
          <w:p w14:paraId="717BC63D" w14:textId="28AF1C7F" w:rsidR="00E65C37" w:rsidRPr="004867AB" w:rsidRDefault="00E65C37" w:rsidP="00967BB3">
            <w:pPr>
              <w:jc w:val="both"/>
            </w:pPr>
          </w:p>
        </w:tc>
      </w:tr>
      <w:tr w:rsidR="003B0865" w:rsidRPr="00F76475" w14:paraId="5E58FDC7" w14:textId="77777777" w:rsidTr="003B0865">
        <w:tc>
          <w:tcPr>
            <w:tcW w:w="704" w:type="dxa"/>
          </w:tcPr>
          <w:p w14:paraId="3B60A004" w14:textId="28842117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234" w:type="dxa"/>
          </w:tcPr>
          <w:p w14:paraId="1753071D" w14:textId="01F7E3F7" w:rsidR="00967BB3" w:rsidRDefault="00967BB3" w:rsidP="00967BB3">
            <w:r>
              <w:t>Criação de filtros de pesquisa para as informações do sistema</w:t>
            </w:r>
            <w:r>
              <w:t>, tais como:</w:t>
            </w:r>
          </w:p>
          <w:p w14:paraId="4AD0DE8C" w14:textId="77777777" w:rsidR="00967BB3" w:rsidRPr="00D736D8" w:rsidRDefault="00967BB3" w:rsidP="00967BB3">
            <w:pPr>
              <w:spacing w:after="0" w:line="240" w:lineRule="auto"/>
              <w:rPr>
                <w:u w:val="single"/>
              </w:rPr>
            </w:pPr>
          </w:p>
          <w:p w14:paraId="5DB27940" w14:textId="1C6888EF" w:rsidR="00967BB3" w:rsidRDefault="00967BB3" w:rsidP="00967BB3">
            <w:pPr>
              <w:spacing w:after="0" w:line="240" w:lineRule="auto"/>
            </w:pPr>
            <w:r>
              <w:t>•</w:t>
            </w:r>
            <w:r>
              <w:t xml:space="preserve"> </w:t>
            </w:r>
            <w:r w:rsidR="00443DD4">
              <w:t>Filtrar</w:t>
            </w:r>
            <w:r w:rsidR="00413E83">
              <w:t xml:space="preserve"> instituição de voluntariado por nome; </w:t>
            </w:r>
            <w:r w:rsidR="00960C1F">
              <w:t xml:space="preserve"> </w:t>
            </w:r>
          </w:p>
          <w:p w14:paraId="21DBDA0A" w14:textId="77777777" w:rsidR="00163D77" w:rsidRDefault="00967BB3" w:rsidP="00967BB3">
            <w:r>
              <w:t>•</w:t>
            </w:r>
            <w:r>
              <w:t xml:space="preserve"> </w:t>
            </w:r>
            <w:r w:rsidR="00163D77">
              <w:t xml:space="preserve">Filtrar eventos por área de interesse (saúde, animais, etc.). </w:t>
            </w:r>
          </w:p>
          <w:p w14:paraId="04E790F9" w14:textId="5FB3883F" w:rsidR="00E65C37" w:rsidRDefault="00E65C37" w:rsidP="00967BB3"/>
        </w:tc>
      </w:tr>
      <w:tr w:rsidR="003B0865" w:rsidRPr="00F76475" w14:paraId="23B1AD15" w14:textId="77777777" w:rsidTr="003B0865">
        <w:tc>
          <w:tcPr>
            <w:tcW w:w="704" w:type="dxa"/>
          </w:tcPr>
          <w:p w14:paraId="7BC8BFD3" w14:textId="54CD8712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234" w:type="dxa"/>
          </w:tcPr>
          <w:p w14:paraId="191ED508" w14:textId="77777777" w:rsidR="00C51F31" w:rsidRDefault="000753A7" w:rsidP="000753A7">
            <w:pPr>
              <w:jc w:val="both"/>
            </w:pPr>
            <w:r w:rsidRPr="000753A7">
              <w:t xml:space="preserve">Criação de usuário administrador, com interface própria para manipular informações do sistema: será desenvolvida uma interface para o </w:t>
            </w:r>
            <w:r w:rsidR="00960C1F">
              <w:t>a</w:t>
            </w:r>
            <w:r w:rsidRPr="000753A7">
              <w:t>dministrador gerenciar os perfis de voluntários</w:t>
            </w:r>
            <w:r w:rsidR="00960C1F">
              <w:t xml:space="preserve"> e</w:t>
            </w:r>
            <w:r w:rsidRPr="000753A7">
              <w:t xml:space="preserve"> instituições</w:t>
            </w:r>
            <w:r w:rsidR="00D30C72">
              <w:t xml:space="preserve"> de voluntariado</w:t>
            </w:r>
            <w:r w:rsidR="00960C1F">
              <w:t xml:space="preserve">. </w:t>
            </w:r>
          </w:p>
          <w:p w14:paraId="5F7401EE" w14:textId="5C781D50" w:rsidR="00E65C37" w:rsidRPr="00E2684A" w:rsidRDefault="00E65C37" w:rsidP="000753A7">
            <w:pPr>
              <w:jc w:val="both"/>
            </w:pPr>
          </w:p>
        </w:tc>
      </w:tr>
    </w:tbl>
    <w:p w14:paraId="31559E8D" w14:textId="27278B62" w:rsidR="007F18BE" w:rsidRPr="00017559" w:rsidRDefault="007F18BE" w:rsidP="007F18BE">
      <w:pPr>
        <w:pStyle w:val="Legenda"/>
      </w:pPr>
      <w:bookmarkStart w:id="9" w:name="_Toc129184453"/>
      <w:r w:rsidRPr="00742925">
        <w:rPr>
          <w:lang w:val="en-US"/>
        </w:rPr>
        <w:t xml:space="preserve">Figura </w:t>
      </w:r>
      <w:r>
        <w:fldChar w:fldCharType="begin"/>
      </w:r>
      <w:r w:rsidRPr="00742925">
        <w:rPr>
          <w:lang w:val="en-US"/>
        </w:rPr>
        <w:instrText xml:space="preserve"> SEQ Figura \* ARABIC </w:instrText>
      </w:r>
      <w:r>
        <w:fldChar w:fldCharType="separate"/>
      </w:r>
      <w:r w:rsidR="00742925" w:rsidRPr="00742925">
        <w:rPr>
          <w:noProof/>
          <w:lang w:val="en-US"/>
        </w:rPr>
        <w:t>3</w:t>
      </w:r>
      <w:r>
        <w:rPr>
          <w:noProof/>
        </w:rPr>
        <w:fldChar w:fldCharType="end"/>
      </w:r>
      <w:r w:rsidRPr="00742925">
        <w:rPr>
          <w:lang w:val="en-US"/>
        </w:rPr>
        <w:t xml:space="preserve"> – </w:t>
      </w:r>
      <w:r w:rsidR="004514D9">
        <w:rPr>
          <w:lang w:val="en-US"/>
        </w:rPr>
        <w:t>Requisitos do Produto</w:t>
      </w:r>
      <w:r w:rsidRPr="00017559">
        <w:rPr>
          <w:noProof/>
        </w:rPr>
        <w:t>.</w:t>
      </w:r>
      <w:bookmarkEnd w:id="9"/>
    </w:p>
    <w:p w14:paraId="3CD7B7DA" w14:textId="48A52E4D" w:rsidR="00B257D8" w:rsidRDefault="00B257D8">
      <w:r>
        <w:br w:type="page"/>
      </w:r>
    </w:p>
    <w:p w14:paraId="10B46963" w14:textId="381E382B" w:rsidR="00FA629D" w:rsidRDefault="00FA629D" w:rsidP="00FA629D">
      <w:pPr>
        <w:pStyle w:val="Ttulo1"/>
      </w:pPr>
      <w:bookmarkStart w:id="10" w:name="_Toc129184424"/>
      <w:r>
        <w:lastRenderedPageBreak/>
        <w:t xml:space="preserve">ARTEFATO </w:t>
      </w:r>
      <w:r w:rsidR="00742925">
        <w:t>4</w:t>
      </w:r>
      <w:r>
        <w:t xml:space="preserve">: </w:t>
      </w:r>
      <w:r w:rsidR="00567168">
        <w:t>Modelo Relacional</w:t>
      </w:r>
      <w:bookmarkEnd w:id="10"/>
    </w:p>
    <w:p w14:paraId="1F5BD8E5" w14:textId="77777777" w:rsidR="00FA629D" w:rsidRDefault="00FA629D" w:rsidP="000753A7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15C4B33A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567168">
              <w:t>Modelo Relacional</w:t>
            </w:r>
            <w:r w:rsidRPr="0089163D">
              <w:t xml:space="preserve"> </w:t>
            </w:r>
            <w:r w:rsidR="00567168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2A69F43D" w:rsidR="0089163D" w:rsidRDefault="00E25E6F" w:rsidP="004D72F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DCB9D81" wp14:editId="773BE961">
                  <wp:extent cx="5400040" cy="5597525"/>
                  <wp:effectExtent l="0" t="0" r="0" b="3175"/>
                  <wp:docPr id="493484165" name="Imagem 1" descr="Uma imagem contendo Linha do temp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3484165" name="Imagem 1" descr="Uma imagem contendo Linha do tempo&#10;&#10;Descrição gerada automaticamente"/>
                          <pic:cNvPicPr/>
                        </pic:nvPicPr>
                        <pic:blipFill>
                          <a:blip r:embed="rId1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5597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797AF982" w:rsidR="00FA629D" w:rsidRDefault="00FA629D" w:rsidP="0089163D">
      <w:pPr>
        <w:pStyle w:val="Legenda"/>
        <w:spacing w:before="120"/>
      </w:pPr>
      <w:bookmarkStart w:id="11" w:name="_Toc96267031"/>
      <w:bookmarkStart w:id="12" w:name="_Toc12918445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514D9">
        <w:rPr>
          <w:noProof/>
        </w:rPr>
        <w:t>4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567168">
        <w:t>Projeto Lógico – Modelo Relacional</w:t>
      </w:r>
      <w:r>
        <w:t xml:space="preserve"> construído com engenharia reversa.</w:t>
      </w:r>
      <w:bookmarkEnd w:id="11"/>
      <w:bookmarkEnd w:id="12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13" w:name="_Toc129184425"/>
      <w:r>
        <w:t>REFERÊNCIA BIBLIOGRÁFICAS</w:t>
      </w:r>
      <w:bookmarkEnd w:id="13"/>
    </w:p>
    <w:p w14:paraId="5273FE32" w14:textId="77777777" w:rsidR="006043D6" w:rsidRPr="006043D6" w:rsidRDefault="006043D6" w:rsidP="006043D6"/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3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8"/>
    </w:p>
    <w:sectPr w:rsidR="000677B2" w:rsidSect="00067BC4">
      <w:headerReference w:type="default" r:id="rId14"/>
      <w:footerReference w:type="default" r:id="rId15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FC377" w14:textId="77777777" w:rsidR="00A17CF4" w:rsidRDefault="00A17CF4" w:rsidP="004E16B3">
      <w:pPr>
        <w:spacing w:after="0" w:line="240" w:lineRule="auto"/>
      </w:pPr>
      <w:r>
        <w:separator/>
      </w:r>
    </w:p>
  </w:endnote>
  <w:endnote w:type="continuationSeparator" w:id="0">
    <w:p w14:paraId="22418816" w14:textId="77777777" w:rsidR="00A17CF4" w:rsidRDefault="00A17CF4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2DE1987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D1F04" w:rsidRPr="008D1F04">
      <w:t>CaringCrafters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E4157" w14:textId="77777777" w:rsidR="00A17CF4" w:rsidRDefault="00A17CF4" w:rsidP="004E16B3">
      <w:pPr>
        <w:spacing w:after="0" w:line="240" w:lineRule="auto"/>
      </w:pPr>
      <w:r>
        <w:separator/>
      </w:r>
    </w:p>
  </w:footnote>
  <w:footnote w:type="continuationSeparator" w:id="0">
    <w:p w14:paraId="5D1EA25C" w14:textId="77777777" w:rsidR="00A17CF4" w:rsidRDefault="00A17CF4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88439948" name="Imagem 18843994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A89AE5E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4514D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7C4A77C3" w:rsidR="004E16B3" w:rsidRPr="004E16B3" w:rsidRDefault="004514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C5D93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5718B3"/>
    <w:multiLevelType w:val="hybridMultilevel"/>
    <w:tmpl w:val="FFFFFFFF"/>
    <w:lvl w:ilvl="0" w:tplc="FFFFFFFF">
      <w:start w:val="1"/>
      <w:numFmt w:val="bullet"/>
      <w:lvlText w:val="�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33C4F"/>
    <w:multiLevelType w:val="hybridMultilevel"/>
    <w:tmpl w:val="CF56CEA4"/>
    <w:lvl w:ilvl="0" w:tplc="AF5034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163981"/>
    <w:multiLevelType w:val="hybridMultilevel"/>
    <w:tmpl w:val="0790704A"/>
    <w:lvl w:ilvl="0" w:tplc="1B527D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0255F2F"/>
    <w:multiLevelType w:val="hybridMultilevel"/>
    <w:tmpl w:val="04AED1EA"/>
    <w:lvl w:ilvl="0" w:tplc="473AF002">
      <w:numFmt w:val="bullet"/>
      <w:lvlText w:val=""/>
      <w:lvlJc w:val="left"/>
      <w:pPr>
        <w:ind w:left="533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F27DA4"/>
    <w:multiLevelType w:val="hybridMultilevel"/>
    <w:tmpl w:val="3918B292"/>
    <w:lvl w:ilvl="0" w:tplc="4B009002">
      <w:numFmt w:val="bullet"/>
      <w:lvlText w:val=""/>
      <w:lvlJc w:val="left"/>
      <w:pPr>
        <w:ind w:left="4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9" w15:restartNumberingAfterBreak="0">
    <w:nsid w:val="68ED2ACB"/>
    <w:multiLevelType w:val="hybridMultilevel"/>
    <w:tmpl w:val="C486EC78"/>
    <w:lvl w:ilvl="0" w:tplc="7A4C46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546515">
    <w:abstractNumId w:val="17"/>
  </w:num>
  <w:num w:numId="2" w16cid:durableId="596596182">
    <w:abstractNumId w:val="7"/>
  </w:num>
  <w:num w:numId="3" w16cid:durableId="654142630">
    <w:abstractNumId w:val="22"/>
  </w:num>
  <w:num w:numId="4" w16cid:durableId="230699296">
    <w:abstractNumId w:val="16"/>
  </w:num>
  <w:num w:numId="5" w16cid:durableId="1417173156">
    <w:abstractNumId w:val="12"/>
  </w:num>
  <w:num w:numId="6" w16cid:durableId="56125637">
    <w:abstractNumId w:val="15"/>
  </w:num>
  <w:num w:numId="7" w16cid:durableId="735013750">
    <w:abstractNumId w:val="5"/>
  </w:num>
  <w:num w:numId="8" w16cid:durableId="1639526114">
    <w:abstractNumId w:val="1"/>
  </w:num>
  <w:num w:numId="9" w16cid:durableId="924611832">
    <w:abstractNumId w:val="4"/>
  </w:num>
  <w:num w:numId="10" w16cid:durableId="1148397238">
    <w:abstractNumId w:val="9"/>
  </w:num>
  <w:num w:numId="11" w16cid:durableId="2064676008">
    <w:abstractNumId w:val="15"/>
    <w:lvlOverride w:ilvl="0">
      <w:startOverride w:val="1"/>
    </w:lvlOverride>
  </w:num>
  <w:num w:numId="12" w16cid:durableId="1331450040">
    <w:abstractNumId w:val="20"/>
  </w:num>
  <w:num w:numId="13" w16cid:durableId="254902107">
    <w:abstractNumId w:val="8"/>
  </w:num>
  <w:num w:numId="14" w16cid:durableId="1186940858">
    <w:abstractNumId w:val="11"/>
  </w:num>
  <w:num w:numId="15" w16cid:durableId="1648586440">
    <w:abstractNumId w:val="13"/>
  </w:num>
  <w:num w:numId="16" w16cid:durableId="574897634">
    <w:abstractNumId w:val="21"/>
  </w:num>
  <w:num w:numId="17" w16cid:durableId="1538852686">
    <w:abstractNumId w:val="6"/>
  </w:num>
  <w:num w:numId="18" w16cid:durableId="193809047">
    <w:abstractNumId w:val="2"/>
  </w:num>
  <w:num w:numId="19" w16cid:durableId="839272594">
    <w:abstractNumId w:val="0"/>
  </w:num>
  <w:num w:numId="20" w16cid:durableId="2132818279">
    <w:abstractNumId w:val="3"/>
  </w:num>
  <w:num w:numId="21" w16cid:durableId="42993792">
    <w:abstractNumId w:val="19"/>
  </w:num>
  <w:num w:numId="22" w16cid:durableId="1522235733">
    <w:abstractNumId w:val="10"/>
  </w:num>
  <w:num w:numId="23" w16cid:durableId="2009557353">
    <w:abstractNumId w:val="18"/>
  </w:num>
  <w:num w:numId="24" w16cid:durableId="7855413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089A"/>
    <w:rsid w:val="00042E8A"/>
    <w:rsid w:val="00062313"/>
    <w:rsid w:val="000628C4"/>
    <w:rsid w:val="00066B23"/>
    <w:rsid w:val="000677B2"/>
    <w:rsid w:val="00067BC4"/>
    <w:rsid w:val="000753A7"/>
    <w:rsid w:val="00075420"/>
    <w:rsid w:val="00080C6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3D77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0440A"/>
    <w:rsid w:val="00210B29"/>
    <w:rsid w:val="002134C5"/>
    <w:rsid w:val="0021748F"/>
    <w:rsid w:val="00220A6B"/>
    <w:rsid w:val="0022342A"/>
    <w:rsid w:val="00233CD7"/>
    <w:rsid w:val="00234AAF"/>
    <w:rsid w:val="00236B3D"/>
    <w:rsid w:val="00244628"/>
    <w:rsid w:val="00252EAD"/>
    <w:rsid w:val="0026109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205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2F23E9"/>
    <w:rsid w:val="00300DB5"/>
    <w:rsid w:val="003028B6"/>
    <w:rsid w:val="00303EAD"/>
    <w:rsid w:val="00304F44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0865"/>
    <w:rsid w:val="003B1F8B"/>
    <w:rsid w:val="003B230E"/>
    <w:rsid w:val="003B3540"/>
    <w:rsid w:val="003B56F5"/>
    <w:rsid w:val="003B6343"/>
    <w:rsid w:val="003D5A62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3E83"/>
    <w:rsid w:val="00416310"/>
    <w:rsid w:val="00420A94"/>
    <w:rsid w:val="004238BD"/>
    <w:rsid w:val="00425C12"/>
    <w:rsid w:val="00433DB1"/>
    <w:rsid w:val="0043409E"/>
    <w:rsid w:val="00443DD4"/>
    <w:rsid w:val="00444378"/>
    <w:rsid w:val="004472E3"/>
    <w:rsid w:val="00447C39"/>
    <w:rsid w:val="004514D9"/>
    <w:rsid w:val="00456F7F"/>
    <w:rsid w:val="00463049"/>
    <w:rsid w:val="00465E48"/>
    <w:rsid w:val="00472784"/>
    <w:rsid w:val="004867AB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6A8C"/>
    <w:rsid w:val="004C7304"/>
    <w:rsid w:val="004E16B3"/>
    <w:rsid w:val="004E6CFD"/>
    <w:rsid w:val="004F0339"/>
    <w:rsid w:val="004F5002"/>
    <w:rsid w:val="00505221"/>
    <w:rsid w:val="0051517D"/>
    <w:rsid w:val="005244FE"/>
    <w:rsid w:val="00527E51"/>
    <w:rsid w:val="005355E1"/>
    <w:rsid w:val="005418B4"/>
    <w:rsid w:val="00553A08"/>
    <w:rsid w:val="00560C20"/>
    <w:rsid w:val="00561CCF"/>
    <w:rsid w:val="00562D27"/>
    <w:rsid w:val="00567168"/>
    <w:rsid w:val="00575BB4"/>
    <w:rsid w:val="00576E82"/>
    <w:rsid w:val="0057722B"/>
    <w:rsid w:val="00584C2D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04B"/>
    <w:rsid w:val="00635879"/>
    <w:rsid w:val="00646187"/>
    <w:rsid w:val="006463AF"/>
    <w:rsid w:val="006516A8"/>
    <w:rsid w:val="00652592"/>
    <w:rsid w:val="006624DB"/>
    <w:rsid w:val="00667B32"/>
    <w:rsid w:val="00667C41"/>
    <w:rsid w:val="00667F07"/>
    <w:rsid w:val="00675D0C"/>
    <w:rsid w:val="006854F1"/>
    <w:rsid w:val="00691BFB"/>
    <w:rsid w:val="00694EB1"/>
    <w:rsid w:val="006A3101"/>
    <w:rsid w:val="006A4FD5"/>
    <w:rsid w:val="006A7818"/>
    <w:rsid w:val="006B6C3A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6D57"/>
    <w:rsid w:val="00737374"/>
    <w:rsid w:val="00742925"/>
    <w:rsid w:val="00747F67"/>
    <w:rsid w:val="00750636"/>
    <w:rsid w:val="007535AF"/>
    <w:rsid w:val="00772696"/>
    <w:rsid w:val="0077277A"/>
    <w:rsid w:val="00773E4B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18BE"/>
    <w:rsid w:val="007F397C"/>
    <w:rsid w:val="007F4CC6"/>
    <w:rsid w:val="007F77A0"/>
    <w:rsid w:val="0080211C"/>
    <w:rsid w:val="00805333"/>
    <w:rsid w:val="008125C1"/>
    <w:rsid w:val="008129B3"/>
    <w:rsid w:val="00817F8D"/>
    <w:rsid w:val="008210C5"/>
    <w:rsid w:val="00821C5B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1F04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3CD8"/>
    <w:rsid w:val="00934AC7"/>
    <w:rsid w:val="00937C59"/>
    <w:rsid w:val="009400A8"/>
    <w:rsid w:val="0094014C"/>
    <w:rsid w:val="00943F44"/>
    <w:rsid w:val="00944B0F"/>
    <w:rsid w:val="009479D6"/>
    <w:rsid w:val="00952169"/>
    <w:rsid w:val="00960C1F"/>
    <w:rsid w:val="00960ED8"/>
    <w:rsid w:val="009673B3"/>
    <w:rsid w:val="00967BB3"/>
    <w:rsid w:val="009722F7"/>
    <w:rsid w:val="009775C8"/>
    <w:rsid w:val="00981C87"/>
    <w:rsid w:val="0098583B"/>
    <w:rsid w:val="00986FEB"/>
    <w:rsid w:val="00991707"/>
    <w:rsid w:val="00991C7A"/>
    <w:rsid w:val="0099286D"/>
    <w:rsid w:val="00993C7A"/>
    <w:rsid w:val="009950A2"/>
    <w:rsid w:val="009A1D27"/>
    <w:rsid w:val="009A3ED1"/>
    <w:rsid w:val="009B07EC"/>
    <w:rsid w:val="009C2DAD"/>
    <w:rsid w:val="009D0DFC"/>
    <w:rsid w:val="009F2217"/>
    <w:rsid w:val="009F2AB8"/>
    <w:rsid w:val="00A03D35"/>
    <w:rsid w:val="00A050C2"/>
    <w:rsid w:val="00A05DE2"/>
    <w:rsid w:val="00A17CF4"/>
    <w:rsid w:val="00A205F0"/>
    <w:rsid w:val="00A26CC5"/>
    <w:rsid w:val="00A329D8"/>
    <w:rsid w:val="00A34C4A"/>
    <w:rsid w:val="00A45ED0"/>
    <w:rsid w:val="00A510AE"/>
    <w:rsid w:val="00A517E0"/>
    <w:rsid w:val="00A61B27"/>
    <w:rsid w:val="00A64A1A"/>
    <w:rsid w:val="00A716A2"/>
    <w:rsid w:val="00A71D85"/>
    <w:rsid w:val="00A81E89"/>
    <w:rsid w:val="00A829AC"/>
    <w:rsid w:val="00A90AB3"/>
    <w:rsid w:val="00A91BD1"/>
    <w:rsid w:val="00A93F4D"/>
    <w:rsid w:val="00A971C5"/>
    <w:rsid w:val="00AA2CB8"/>
    <w:rsid w:val="00AB27D3"/>
    <w:rsid w:val="00AB6D48"/>
    <w:rsid w:val="00AC33D5"/>
    <w:rsid w:val="00AC6B03"/>
    <w:rsid w:val="00AD7528"/>
    <w:rsid w:val="00AE1E85"/>
    <w:rsid w:val="00AE43D6"/>
    <w:rsid w:val="00AE5143"/>
    <w:rsid w:val="00AF12BC"/>
    <w:rsid w:val="00AF3FF0"/>
    <w:rsid w:val="00B0045A"/>
    <w:rsid w:val="00B01884"/>
    <w:rsid w:val="00B0519E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09CE"/>
    <w:rsid w:val="00BF1185"/>
    <w:rsid w:val="00BF3A32"/>
    <w:rsid w:val="00BF68B4"/>
    <w:rsid w:val="00C06F67"/>
    <w:rsid w:val="00C104C4"/>
    <w:rsid w:val="00C1339D"/>
    <w:rsid w:val="00C15418"/>
    <w:rsid w:val="00C203E4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1F31"/>
    <w:rsid w:val="00C52D0A"/>
    <w:rsid w:val="00C54568"/>
    <w:rsid w:val="00C633DB"/>
    <w:rsid w:val="00C63E9E"/>
    <w:rsid w:val="00C76EAF"/>
    <w:rsid w:val="00C76FF2"/>
    <w:rsid w:val="00C93E38"/>
    <w:rsid w:val="00CB3205"/>
    <w:rsid w:val="00CB5CD1"/>
    <w:rsid w:val="00CC5DB1"/>
    <w:rsid w:val="00CC77EB"/>
    <w:rsid w:val="00CD01D7"/>
    <w:rsid w:val="00CD477A"/>
    <w:rsid w:val="00CD5106"/>
    <w:rsid w:val="00CE0A57"/>
    <w:rsid w:val="00CE3856"/>
    <w:rsid w:val="00CE7AA7"/>
    <w:rsid w:val="00D04440"/>
    <w:rsid w:val="00D10A76"/>
    <w:rsid w:val="00D129ED"/>
    <w:rsid w:val="00D223D7"/>
    <w:rsid w:val="00D30C72"/>
    <w:rsid w:val="00D40635"/>
    <w:rsid w:val="00D41AAE"/>
    <w:rsid w:val="00D51627"/>
    <w:rsid w:val="00D7004A"/>
    <w:rsid w:val="00D736D8"/>
    <w:rsid w:val="00D75FBF"/>
    <w:rsid w:val="00D8773A"/>
    <w:rsid w:val="00D87E14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57DB"/>
    <w:rsid w:val="00DE0282"/>
    <w:rsid w:val="00DE120B"/>
    <w:rsid w:val="00DE5F1A"/>
    <w:rsid w:val="00DE67CD"/>
    <w:rsid w:val="00DF41E6"/>
    <w:rsid w:val="00DF4AEC"/>
    <w:rsid w:val="00E02AE5"/>
    <w:rsid w:val="00E160EB"/>
    <w:rsid w:val="00E17420"/>
    <w:rsid w:val="00E209A6"/>
    <w:rsid w:val="00E25BFC"/>
    <w:rsid w:val="00E25E6F"/>
    <w:rsid w:val="00E25FEA"/>
    <w:rsid w:val="00E2684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654B1"/>
    <w:rsid w:val="00E65C37"/>
    <w:rsid w:val="00E708F3"/>
    <w:rsid w:val="00E75BD6"/>
    <w:rsid w:val="00E87898"/>
    <w:rsid w:val="00E914D8"/>
    <w:rsid w:val="00E961EB"/>
    <w:rsid w:val="00E972D7"/>
    <w:rsid w:val="00EA0C41"/>
    <w:rsid w:val="00EA37C0"/>
    <w:rsid w:val="00EA765B"/>
    <w:rsid w:val="00EB0587"/>
    <w:rsid w:val="00EB07F9"/>
    <w:rsid w:val="00EB467A"/>
    <w:rsid w:val="00EC34A0"/>
    <w:rsid w:val="00EC5D93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55DB3"/>
    <w:rsid w:val="00F62E01"/>
    <w:rsid w:val="00F7469A"/>
    <w:rsid w:val="00F75333"/>
    <w:rsid w:val="00F756F2"/>
    <w:rsid w:val="00F76475"/>
    <w:rsid w:val="00F773F1"/>
    <w:rsid w:val="00F83E99"/>
    <w:rsid w:val="00F84CCD"/>
    <w:rsid w:val="00F87B61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D3444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974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6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Amanda Queiroz Sobral</cp:lastModifiedBy>
  <cp:revision>2</cp:revision>
  <dcterms:created xsi:type="dcterms:W3CDTF">2024-05-19T22:10:00Z</dcterms:created>
  <dcterms:modified xsi:type="dcterms:W3CDTF">2024-05-19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